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AE3EA3">
      <w:pPr>
        <w:pStyle w:val="SPACER"/>
      </w:pPr>
    </w:p>
    <w:p w14:paraId="557C30D6" w14:textId="1AFBFD50" w:rsidR="00D82110" w:rsidRDefault="003715E4" w:rsidP="001F0AF5">
      <w:r>
        <w:t>This module, updated for 2021</w:t>
      </w:r>
      <w:r w:rsidR="00554E08" w:rsidRPr="00554E08">
        <w:t>, examines students' experiences with academic advising, including frequency of interaction with advisors and advising practices that reflect NACADA core values. It also asks students to identify who has been most helpful. The module complements a question on the core survey about the quality of students' interactions with academic advisors. (Similar FSSE set available.)</w:t>
      </w:r>
    </w:p>
    <w:p w14:paraId="662FB8CF" w14:textId="77777777" w:rsidR="001F0AF5" w:rsidRPr="00902BD0" w:rsidRDefault="001F0AF5" w:rsidP="00AE3EA3">
      <w:pPr>
        <w:pStyle w:val="SPACER"/>
      </w:pPr>
    </w:p>
    <w:p w14:paraId="60D3904E" w14:textId="58A80920"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B8294E">
        <w:t>ADV01</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5BB936EA" w:rsidR="00DE42E8" w:rsidRPr="00E20D43" w:rsidRDefault="00D82110" w:rsidP="00BB2758">
      <w:pPr>
        <w:pStyle w:val="SectionHead"/>
      </w:pPr>
      <w:r>
        <w:t>Academic Advising Module</w:t>
      </w:r>
    </w:p>
    <w:p w14:paraId="303176B8" w14:textId="74A4389F" w:rsidR="00F753FB" w:rsidRDefault="00F753FB" w:rsidP="005A6CD5">
      <w:pPr>
        <w:pStyle w:val="SPACER"/>
      </w:pPr>
    </w:p>
    <w:p w14:paraId="5B1D2C6A" w14:textId="5B017DDF" w:rsidR="00F753FB" w:rsidRPr="00AC093D" w:rsidRDefault="00AC093D" w:rsidP="00AC093D">
      <w:pPr>
        <w:pStyle w:val="Heading1"/>
      </w:pPr>
      <w:r w:rsidRPr="00AC093D">
        <w:t xml:space="preserve">1. </w:t>
      </w:r>
      <w:r w:rsidR="00F753FB" w:rsidRPr="00AC093D">
        <w:t xml:space="preserve">During the current school year, </w:t>
      </w:r>
      <w:r w:rsidR="00EB115E">
        <w:t>how many times have you discussed your academic interests, course selections, or academic performance with the following individuals?</w:t>
      </w:r>
    </w:p>
    <w:p w14:paraId="3D3C47C6" w14:textId="24F559BE" w:rsidR="00EB115E" w:rsidRDefault="00492577" w:rsidP="00AC093D">
      <w:pPr>
        <w:pStyle w:val="RESPONSE"/>
      </w:pPr>
      <w:r>
        <w:t xml:space="preserve">Response options: </w:t>
      </w:r>
      <w:r w:rsidR="007448C8">
        <w:t>0=0, 1=1, 2=2, 3=3, 4</w:t>
      </w:r>
      <w:r w:rsidR="00EB115E">
        <w:t xml:space="preserve"> or more</w:t>
      </w:r>
      <w:r w:rsidR="007448C8">
        <w:t xml:space="preserve">=4, </w:t>
      </w:r>
      <w:r w:rsidR="00EB115E">
        <w:t>Not applicable</w:t>
      </w:r>
      <w:r w:rsidR="002965C8">
        <w:t xml:space="preserve"> (coded as missing)</w:t>
      </w:r>
      <w:r w:rsidR="00EB115E">
        <w:t>=9</w:t>
      </w:r>
    </w:p>
    <w:p w14:paraId="4C9A3A97" w14:textId="61E0B0DB" w:rsidR="00EB115E" w:rsidRDefault="00EB115E" w:rsidP="00EB115E">
      <w:pPr>
        <w:pStyle w:val="ITEM"/>
      </w:pPr>
      <w:r>
        <w:t>a.</w:t>
      </w:r>
      <w:r>
        <w:tab/>
      </w:r>
      <w:r w:rsidR="00662FE8">
        <w:t>Academic advisor, faculty, or sta</w:t>
      </w:r>
      <w:r w:rsidR="0015615B">
        <w:t>ff assigned to advise you [AAD</w:t>
      </w:r>
      <w:r w:rsidR="00662FE8">
        <w:t>01a]</w:t>
      </w:r>
    </w:p>
    <w:p w14:paraId="53C68D85" w14:textId="4BAE4FF0" w:rsidR="00EB115E" w:rsidRDefault="00EB115E" w:rsidP="00EB115E">
      <w:pPr>
        <w:pStyle w:val="ITEM"/>
      </w:pPr>
      <w:r>
        <w:t>b.</w:t>
      </w:r>
      <w:r>
        <w:tab/>
      </w:r>
      <w:r w:rsidR="00662FE8">
        <w:t>Academic advisor(s) available to</w:t>
      </w:r>
      <w:r w:rsidR="0015615B">
        <w:t xml:space="preserve"> any student [AAD</w:t>
      </w:r>
      <w:r w:rsidR="00662FE8">
        <w:t>01</w:t>
      </w:r>
      <w:r w:rsidR="005347D5">
        <w:t>b</w:t>
      </w:r>
      <w:r w:rsidR="00662FE8">
        <w:t>]</w:t>
      </w:r>
    </w:p>
    <w:p w14:paraId="032FF8EB" w14:textId="52D9EE3E" w:rsidR="00EB115E" w:rsidRDefault="00EB115E" w:rsidP="00EB115E">
      <w:pPr>
        <w:pStyle w:val="ITEM"/>
      </w:pPr>
      <w:r>
        <w:t>c.</w:t>
      </w:r>
      <w:r>
        <w:tab/>
      </w:r>
      <w:r w:rsidR="00662FE8">
        <w:t xml:space="preserve">Faculty or instructor(s) </w:t>
      </w:r>
      <w:r w:rsidR="00662FE8" w:rsidRPr="00451C02">
        <w:rPr>
          <w:i/>
        </w:rPr>
        <w:t>not</w:t>
      </w:r>
      <w:r w:rsidR="0015615B">
        <w:t xml:space="preserve"> assigned to advise you [AAD</w:t>
      </w:r>
      <w:r w:rsidR="00662FE8">
        <w:t>01</w:t>
      </w:r>
      <w:r w:rsidR="005347D5">
        <w:t>c</w:t>
      </w:r>
      <w:r w:rsidR="00662FE8">
        <w:t>]</w:t>
      </w:r>
    </w:p>
    <w:p w14:paraId="626CFB6D" w14:textId="6BB783A8" w:rsidR="00EB115E" w:rsidRDefault="00EB115E" w:rsidP="00EB115E">
      <w:pPr>
        <w:pStyle w:val="ITEM"/>
      </w:pPr>
      <w:r>
        <w:t>d.</w:t>
      </w:r>
      <w:r>
        <w:tab/>
      </w:r>
      <w:r w:rsidR="00662FE8">
        <w:t>Student services staff (career services, acad</w:t>
      </w:r>
      <w:r w:rsidR="0015615B">
        <w:t>emic support, Trio, etc.) [AAD</w:t>
      </w:r>
      <w:r w:rsidR="00662FE8">
        <w:t>01</w:t>
      </w:r>
      <w:r w:rsidR="005347D5">
        <w:t>d</w:t>
      </w:r>
      <w:r w:rsidR="00662FE8">
        <w:t>]</w:t>
      </w:r>
    </w:p>
    <w:p w14:paraId="09F67D50" w14:textId="5BA534B4" w:rsidR="00EB115E" w:rsidRDefault="00EB115E" w:rsidP="00EB115E">
      <w:pPr>
        <w:pStyle w:val="ITEM"/>
      </w:pPr>
      <w:r>
        <w:t>e.</w:t>
      </w:r>
      <w:r>
        <w:tab/>
      </w:r>
      <w:r w:rsidR="0015615B">
        <w:t>Success or academic coach [AAD</w:t>
      </w:r>
      <w:r w:rsidR="00662FE8">
        <w:t>01</w:t>
      </w:r>
      <w:r w:rsidR="005347D5">
        <w:t>e</w:t>
      </w:r>
      <w:r w:rsidR="00662FE8">
        <w:t>]</w:t>
      </w:r>
    </w:p>
    <w:p w14:paraId="50322214" w14:textId="6E5D99CA" w:rsidR="00EB115E" w:rsidRDefault="00EB115E" w:rsidP="00EB115E">
      <w:pPr>
        <w:pStyle w:val="ITEM"/>
      </w:pPr>
      <w:r>
        <w:t>f.</w:t>
      </w:r>
      <w:r>
        <w:tab/>
      </w:r>
      <w:r w:rsidR="0015615B">
        <w:t>Peer advisor or mentor [AAD</w:t>
      </w:r>
      <w:r w:rsidR="00662FE8">
        <w:t>01</w:t>
      </w:r>
      <w:r w:rsidR="005347D5">
        <w:t>f</w:t>
      </w:r>
      <w:r w:rsidR="00662FE8">
        <w:t>]</w:t>
      </w:r>
    </w:p>
    <w:p w14:paraId="2E524610" w14:textId="1E14B04D" w:rsidR="00EB115E" w:rsidRDefault="00EB115E" w:rsidP="00EB115E">
      <w:pPr>
        <w:pStyle w:val="ITEM"/>
      </w:pPr>
      <w:r>
        <w:t>g.</w:t>
      </w:r>
      <w:r>
        <w:tab/>
      </w:r>
      <w:r w:rsidR="00662FE8">
        <w:t>O</w:t>
      </w:r>
      <w:r w:rsidR="0015615B">
        <w:t>ther, please specify: [AAD01g]</w:t>
      </w:r>
      <w:r w:rsidR="00662FE8">
        <w:t xml:space="preserve"> </w:t>
      </w:r>
    </w:p>
    <w:p w14:paraId="4BD3CFD0" w14:textId="77777777" w:rsidR="006B4EFB" w:rsidRPr="006B4EFB" w:rsidRDefault="006B4EFB" w:rsidP="006B4EFB">
      <w:pPr>
        <w:pStyle w:val="SPACER"/>
      </w:pPr>
    </w:p>
    <w:p w14:paraId="22D66CEB" w14:textId="05558267" w:rsidR="006B4EFB" w:rsidRPr="00D2381C" w:rsidRDefault="006B4EFB" w:rsidP="006B4EFB">
      <w:pPr>
        <w:pStyle w:val="Heading1"/>
        <w:ind w:left="540"/>
      </w:pPr>
      <w:r w:rsidRPr="00D2381C">
        <w:t xml:space="preserve">- </w:t>
      </w:r>
      <w:r>
        <w:t>Times discussed</w:t>
      </w:r>
      <w:r w:rsidRPr="00D2381C">
        <w:t>: Other, please specify: [</w:t>
      </w:r>
      <w:r>
        <w:t>AAD01g</w:t>
      </w:r>
      <w:r w:rsidRPr="00D2381C">
        <w:t>_txt]</w:t>
      </w:r>
    </w:p>
    <w:p w14:paraId="113B1662" w14:textId="17D83B8D" w:rsidR="006B4EFB" w:rsidRPr="006B4EFB" w:rsidRDefault="006B4EFB" w:rsidP="006B4EFB">
      <w:pPr>
        <w:pStyle w:val="RESPONSE"/>
      </w:pPr>
      <w:r w:rsidRPr="00D2381C">
        <w:t>Response option: Text box</w:t>
      </w:r>
    </w:p>
    <w:p w14:paraId="7935F519" w14:textId="3A08AE91" w:rsidR="004F5AD9" w:rsidRDefault="004F5AD9" w:rsidP="00AE3EA3">
      <w:pPr>
        <w:pStyle w:val="SPACER"/>
      </w:pPr>
    </w:p>
    <w:p w14:paraId="2608C262" w14:textId="4C907F0B" w:rsidR="004F5AD9" w:rsidRDefault="004F5AD9" w:rsidP="004F5AD9">
      <w:pPr>
        <w:pStyle w:val="RECODEitem"/>
        <w:ind w:left="756"/>
      </w:pPr>
      <w:r w:rsidRPr="002965C8">
        <w:t>[</w:t>
      </w:r>
      <w:r w:rsidR="002965C8">
        <w:t>RECODED] To accommodate SAS users, recodes of question 1 are included in the data file to include “Not applicable” as a valid response.</w:t>
      </w:r>
    </w:p>
    <w:p w14:paraId="470F1214" w14:textId="5FF900E5" w:rsidR="00AC093D" w:rsidRDefault="002965C8" w:rsidP="005719B0">
      <w:pPr>
        <w:pStyle w:val="RECODEitemvalues"/>
        <w:ind w:left="576" w:firstLine="144"/>
      </w:pPr>
      <w:r>
        <w:t xml:space="preserve">Values: 0=0, 1=1, 2=2, 3=3, 4 or more=4, </w:t>
      </w:r>
      <w:r w:rsidRPr="00042C6A">
        <w:t>Not applicable=9</w:t>
      </w:r>
    </w:p>
    <w:p w14:paraId="6493A2D1" w14:textId="0FC18AB9" w:rsidR="005719B0" w:rsidRDefault="005719B0" w:rsidP="005719B0">
      <w:pPr>
        <w:pStyle w:val="RECODEitemvalues"/>
        <w:ind w:left="576" w:firstLine="144"/>
        <w:rPr>
          <w:i w:val="0"/>
        </w:rPr>
      </w:pPr>
      <w:r>
        <w:rPr>
          <w:i w:val="0"/>
        </w:rPr>
        <w:t>- Academic advisor, faculty, or staff assigned to advise you [AAD01a</w:t>
      </w:r>
      <w:r w:rsidR="00C856EA">
        <w:rPr>
          <w:i w:val="0"/>
        </w:rPr>
        <w:t>R</w:t>
      </w:r>
      <w:r>
        <w:rPr>
          <w:i w:val="0"/>
        </w:rPr>
        <w:t>]</w:t>
      </w:r>
    </w:p>
    <w:p w14:paraId="489133F8" w14:textId="0EF392A8" w:rsidR="005719B0" w:rsidRDefault="005719B0" w:rsidP="005719B0">
      <w:pPr>
        <w:pStyle w:val="RECODEitemvalues"/>
        <w:ind w:left="576" w:firstLine="144"/>
        <w:rPr>
          <w:i w:val="0"/>
        </w:rPr>
      </w:pPr>
      <w:r>
        <w:rPr>
          <w:i w:val="0"/>
        </w:rPr>
        <w:t>- Academic advisor(s) available to any student [AAD01b</w:t>
      </w:r>
      <w:r w:rsidR="00C856EA">
        <w:rPr>
          <w:i w:val="0"/>
        </w:rPr>
        <w:t>R</w:t>
      </w:r>
      <w:r>
        <w:rPr>
          <w:i w:val="0"/>
        </w:rPr>
        <w:t>]</w:t>
      </w:r>
    </w:p>
    <w:p w14:paraId="47BD3D22" w14:textId="314DFA65" w:rsidR="005719B0" w:rsidRDefault="005719B0" w:rsidP="005719B0">
      <w:pPr>
        <w:pStyle w:val="RECODEitemvalues"/>
        <w:ind w:left="576" w:firstLine="144"/>
        <w:rPr>
          <w:i w:val="0"/>
        </w:rPr>
      </w:pPr>
      <w:r>
        <w:rPr>
          <w:i w:val="0"/>
        </w:rPr>
        <w:t xml:space="preserve">- Faculty or instructor(s) </w:t>
      </w:r>
      <w:r w:rsidRPr="005719B0">
        <w:t>not</w:t>
      </w:r>
      <w:r>
        <w:rPr>
          <w:i w:val="0"/>
        </w:rPr>
        <w:t xml:space="preserve"> assigned to advise y</w:t>
      </w:r>
      <w:bookmarkStart w:id="0" w:name="_GoBack"/>
      <w:bookmarkEnd w:id="0"/>
      <w:r>
        <w:rPr>
          <w:i w:val="0"/>
        </w:rPr>
        <w:t>ou [AAD01c</w:t>
      </w:r>
      <w:r w:rsidR="00C856EA">
        <w:rPr>
          <w:i w:val="0"/>
        </w:rPr>
        <w:t>R</w:t>
      </w:r>
      <w:r>
        <w:rPr>
          <w:i w:val="0"/>
        </w:rPr>
        <w:t>]</w:t>
      </w:r>
    </w:p>
    <w:p w14:paraId="3731F470" w14:textId="178BB37C" w:rsidR="005719B0" w:rsidRDefault="005719B0" w:rsidP="005719B0">
      <w:pPr>
        <w:pStyle w:val="RECODEitemvalues"/>
        <w:ind w:left="576" w:firstLine="144"/>
        <w:rPr>
          <w:i w:val="0"/>
        </w:rPr>
      </w:pPr>
      <w:r>
        <w:rPr>
          <w:i w:val="0"/>
        </w:rPr>
        <w:t>- Student services staff (career services, academic support, Trio, etc.) [AAD01d</w:t>
      </w:r>
      <w:r w:rsidR="00C856EA">
        <w:rPr>
          <w:i w:val="0"/>
        </w:rPr>
        <w:t>R</w:t>
      </w:r>
      <w:r>
        <w:rPr>
          <w:i w:val="0"/>
        </w:rPr>
        <w:t>]</w:t>
      </w:r>
    </w:p>
    <w:p w14:paraId="40ED8B70" w14:textId="657157C3" w:rsidR="005719B0" w:rsidRDefault="005719B0" w:rsidP="005719B0">
      <w:pPr>
        <w:pStyle w:val="RECODEitemvalues"/>
        <w:ind w:left="576" w:firstLine="144"/>
        <w:rPr>
          <w:i w:val="0"/>
        </w:rPr>
      </w:pPr>
      <w:r>
        <w:rPr>
          <w:i w:val="0"/>
        </w:rPr>
        <w:t>- Success or academic coach [AAD01e</w:t>
      </w:r>
      <w:r w:rsidR="00C856EA">
        <w:rPr>
          <w:i w:val="0"/>
        </w:rPr>
        <w:t>R</w:t>
      </w:r>
      <w:r>
        <w:rPr>
          <w:i w:val="0"/>
        </w:rPr>
        <w:t>]</w:t>
      </w:r>
    </w:p>
    <w:p w14:paraId="331B487F" w14:textId="4840CB20" w:rsidR="005719B0" w:rsidRDefault="005719B0" w:rsidP="005719B0">
      <w:pPr>
        <w:pStyle w:val="RECODEitemvalues"/>
        <w:ind w:left="576" w:firstLine="144"/>
        <w:rPr>
          <w:i w:val="0"/>
        </w:rPr>
      </w:pPr>
      <w:r>
        <w:rPr>
          <w:i w:val="0"/>
        </w:rPr>
        <w:t>- Peer advisor or mentor [AAD01f</w:t>
      </w:r>
      <w:r w:rsidR="00C856EA">
        <w:rPr>
          <w:i w:val="0"/>
        </w:rPr>
        <w:t>R</w:t>
      </w:r>
      <w:r>
        <w:rPr>
          <w:i w:val="0"/>
        </w:rPr>
        <w:t>]</w:t>
      </w:r>
    </w:p>
    <w:p w14:paraId="1591356B" w14:textId="78BD6B0E" w:rsidR="005719B0" w:rsidRPr="005719B0" w:rsidRDefault="005719B0" w:rsidP="005719B0">
      <w:pPr>
        <w:pStyle w:val="RECODEitemvalues"/>
        <w:ind w:left="576" w:firstLine="144"/>
        <w:rPr>
          <w:i w:val="0"/>
        </w:rPr>
      </w:pPr>
      <w:r>
        <w:rPr>
          <w:i w:val="0"/>
        </w:rPr>
        <w:t>- Other, please specify [AAD01g</w:t>
      </w:r>
      <w:r w:rsidR="00C856EA">
        <w:rPr>
          <w:i w:val="0"/>
        </w:rPr>
        <w:t>R</w:t>
      </w:r>
      <w:r>
        <w:rPr>
          <w:i w:val="0"/>
        </w:rPr>
        <w:t>]</w:t>
      </w:r>
    </w:p>
    <w:p w14:paraId="2419499E" w14:textId="77777777" w:rsidR="00AC093D" w:rsidRDefault="00AC093D" w:rsidP="00AC093D">
      <w:pPr>
        <w:pStyle w:val="SPACER"/>
      </w:pPr>
    </w:p>
    <w:p w14:paraId="53B98ECF" w14:textId="5161C3C2" w:rsidR="00AC093D" w:rsidRDefault="00AC093D" w:rsidP="00AC093D">
      <w:pPr>
        <w:pStyle w:val="Heading1"/>
      </w:pPr>
      <w:r w:rsidRPr="00AC093D">
        <w:t>2. D</w:t>
      </w:r>
      <w:r w:rsidR="007313B7">
        <w:t>o you know how to contact (in person, email, phone, or online) an adv</w:t>
      </w:r>
      <w:r w:rsidR="00512C02">
        <w:t>isor at your institution? [AAD</w:t>
      </w:r>
      <w:r w:rsidR="007313B7">
        <w:t>02]</w:t>
      </w:r>
    </w:p>
    <w:p w14:paraId="26A48540" w14:textId="7E570499" w:rsidR="00AC093D" w:rsidRDefault="00492577" w:rsidP="003A7788">
      <w:pPr>
        <w:pStyle w:val="RESPONSE"/>
      </w:pPr>
      <w:r>
        <w:t xml:space="preserve">Response options: </w:t>
      </w:r>
      <w:r w:rsidR="007313B7">
        <w:t>Yes=1, No=0, Unsure</w:t>
      </w:r>
      <w:r w:rsidR="00AE3EA3">
        <w:t xml:space="preserve"> (coded as missing)</w:t>
      </w:r>
      <w:r w:rsidR="007313B7">
        <w:t>=9</w:t>
      </w:r>
    </w:p>
    <w:p w14:paraId="5645E228" w14:textId="79D6EAED" w:rsidR="00FB65B0" w:rsidRPr="00F05028" w:rsidRDefault="00F05028" w:rsidP="003A7788">
      <w:pPr>
        <w:pStyle w:val="RESPONSE"/>
        <w:rPr>
          <w:i w:val="0"/>
          <w:sz w:val="14"/>
          <w:szCs w:val="14"/>
        </w:rPr>
      </w:pPr>
      <w:r w:rsidRPr="00F05028">
        <w:rPr>
          <w:i w:val="0"/>
          <w:sz w:val="14"/>
          <w:szCs w:val="14"/>
        </w:rPr>
        <w:t>Note: item was only given if respondent selected "</w:t>
      </w:r>
      <w:r w:rsidR="000518C4">
        <w:rPr>
          <w:i w:val="0"/>
          <w:sz w:val="14"/>
          <w:szCs w:val="14"/>
        </w:rPr>
        <w:t>0’</w:t>
      </w:r>
      <w:r w:rsidRPr="00F05028">
        <w:rPr>
          <w:i w:val="0"/>
          <w:sz w:val="14"/>
          <w:szCs w:val="14"/>
        </w:rPr>
        <w:t xml:space="preserve"> on item 1a</w:t>
      </w:r>
      <w:r w:rsidR="000518C4">
        <w:rPr>
          <w:i w:val="0"/>
          <w:sz w:val="14"/>
          <w:szCs w:val="14"/>
        </w:rPr>
        <w:t>, 1b, and 1c</w:t>
      </w:r>
      <w:r w:rsidRPr="00F05028">
        <w:rPr>
          <w:i w:val="0"/>
          <w:sz w:val="14"/>
          <w:szCs w:val="14"/>
        </w:rPr>
        <w:t>.</w:t>
      </w:r>
    </w:p>
    <w:p w14:paraId="313AEB4D" w14:textId="77777777" w:rsidR="00F05028" w:rsidRDefault="00F05028" w:rsidP="003A7788">
      <w:pPr>
        <w:pStyle w:val="RESPONSE"/>
      </w:pPr>
    </w:p>
    <w:p w14:paraId="054E5458" w14:textId="59189585" w:rsidR="00FB65B0" w:rsidRDefault="00FB65B0" w:rsidP="00FB65B0">
      <w:pPr>
        <w:pStyle w:val="RECODEitem"/>
      </w:pPr>
      <w:r>
        <w:t>[RECODED] Do you know how to contact (in person, email, phone, or online) an advisor at your institution [AAD02R]</w:t>
      </w:r>
    </w:p>
    <w:p w14:paraId="250A0348" w14:textId="7FA9EA9F" w:rsidR="00F5328B" w:rsidRDefault="00FB65B0" w:rsidP="00F5328B">
      <w:pPr>
        <w:pStyle w:val="RECODEitemvalues"/>
      </w:pPr>
      <w:r>
        <w:tab/>
        <w:t>Values: No or Unsure=0, Yes=1</w:t>
      </w:r>
      <w:r w:rsidR="00F5328B">
        <w:br w:type="page"/>
      </w:r>
    </w:p>
    <w:p w14:paraId="28BB9515" w14:textId="12ADF83F" w:rsidR="00256C4A" w:rsidRDefault="00256C4A" w:rsidP="00256C4A">
      <w:pPr>
        <w:pStyle w:val="Heading1"/>
      </w:pPr>
      <w:r>
        <w:lastRenderedPageBreak/>
        <w:t xml:space="preserve">3. </w:t>
      </w:r>
      <w:r w:rsidR="00822369">
        <w:t>Thinking about academic advising, how much have people and resources at your institution done the following?</w:t>
      </w:r>
    </w:p>
    <w:p w14:paraId="63BBD70F" w14:textId="40548CFD" w:rsidR="007156CF" w:rsidRDefault="00492577" w:rsidP="007156CF">
      <w:pPr>
        <w:pStyle w:val="RESPONSE"/>
      </w:pPr>
      <w:r>
        <w:t xml:space="preserve">Response options: </w:t>
      </w:r>
      <w:r w:rsidR="00822369">
        <w:t>Very little</w:t>
      </w:r>
      <w:r w:rsidR="007156CF">
        <w:t>=1, Som</w:t>
      </w:r>
      <w:r w:rsidR="00822369">
        <w:t>e</w:t>
      </w:r>
      <w:r w:rsidR="007156CF">
        <w:t xml:space="preserve">=2, </w:t>
      </w:r>
      <w:r w:rsidR="00822369">
        <w:t>Quite a bit</w:t>
      </w:r>
      <w:r w:rsidR="007156CF">
        <w:t xml:space="preserve">=3, Very </w:t>
      </w:r>
      <w:r w:rsidR="00822369">
        <w:t>much</w:t>
      </w:r>
      <w:r w:rsidR="007156CF">
        <w:t>=4</w:t>
      </w:r>
      <w:r w:rsidR="00822369">
        <w:t>, Not applicable</w:t>
      </w:r>
      <w:r w:rsidR="00EF61D4">
        <w:t xml:space="preserve"> (coded</w:t>
      </w:r>
      <w:r w:rsidR="00251186">
        <w:t xml:space="preserve"> as missing)</w:t>
      </w:r>
      <w:r w:rsidR="00822369">
        <w:t>=9</w:t>
      </w:r>
    </w:p>
    <w:p w14:paraId="7AE30D73" w14:textId="3F79AE3D" w:rsidR="00822369" w:rsidRDefault="00822369" w:rsidP="00822369">
      <w:pPr>
        <w:pStyle w:val="ITEM"/>
      </w:pPr>
      <w:r>
        <w:t>a.</w:t>
      </w:r>
      <w:r>
        <w:tab/>
      </w:r>
      <w:r w:rsidR="00245547">
        <w:t>Been available when needed</w:t>
      </w:r>
      <w:r w:rsidR="009D3D70">
        <w:t xml:space="preserve"> [AAD03a]</w:t>
      </w:r>
    </w:p>
    <w:p w14:paraId="7387DE80" w14:textId="2F18508A" w:rsidR="00822369" w:rsidRDefault="00822369" w:rsidP="00822369">
      <w:pPr>
        <w:pStyle w:val="ITEM"/>
      </w:pPr>
      <w:r>
        <w:t>b.</w:t>
      </w:r>
      <w:r>
        <w:tab/>
      </w:r>
      <w:r w:rsidR="00245547">
        <w:t>Provided prompt and accurate information</w:t>
      </w:r>
      <w:r w:rsidR="00512C02">
        <w:t xml:space="preserve"> [AAD</w:t>
      </w:r>
      <w:r w:rsidR="009D3D70">
        <w:t>03</w:t>
      </w:r>
      <w:r w:rsidR="00DB6621">
        <w:t>b</w:t>
      </w:r>
      <w:r w:rsidR="009D3D70">
        <w:t>]</w:t>
      </w:r>
    </w:p>
    <w:p w14:paraId="3E6FB9BB" w14:textId="4BCEB59A" w:rsidR="00822369" w:rsidRDefault="00822369" w:rsidP="00822369">
      <w:pPr>
        <w:pStyle w:val="ITEM"/>
      </w:pPr>
      <w:r>
        <w:t>c.</w:t>
      </w:r>
      <w:r>
        <w:tab/>
      </w:r>
      <w:r w:rsidR="00245547">
        <w:t>Provided information about learning support services (tutoring, writing center, success skills, etc.)</w:t>
      </w:r>
      <w:r w:rsidR="00512C02">
        <w:t xml:space="preserve"> [AAD</w:t>
      </w:r>
      <w:r w:rsidR="009D3D70">
        <w:t>03</w:t>
      </w:r>
      <w:r w:rsidR="00DB6621">
        <w:t>c</w:t>
      </w:r>
      <w:r w:rsidR="009D3D70">
        <w:t>]</w:t>
      </w:r>
    </w:p>
    <w:p w14:paraId="5F34FDB1" w14:textId="3E686ED2" w:rsidR="00822369" w:rsidRDefault="00822369" w:rsidP="00822369">
      <w:pPr>
        <w:pStyle w:val="ITEM"/>
      </w:pPr>
      <w:r>
        <w:t>d.</w:t>
      </w:r>
      <w:r>
        <w:tab/>
      </w:r>
      <w:r w:rsidR="00245547">
        <w:t>Notified you of important policies and deadlines</w:t>
      </w:r>
      <w:r w:rsidR="00512C02">
        <w:t xml:space="preserve"> [AAD</w:t>
      </w:r>
      <w:r w:rsidR="009D3D70">
        <w:t>03</w:t>
      </w:r>
      <w:r w:rsidR="00DB6621">
        <w:t>d</w:t>
      </w:r>
      <w:r w:rsidR="009D3D70">
        <w:t>]</w:t>
      </w:r>
    </w:p>
    <w:p w14:paraId="0EF56970" w14:textId="4FB65641" w:rsidR="00822369" w:rsidRDefault="00822369" w:rsidP="00822369">
      <w:pPr>
        <w:pStyle w:val="ITEM"/>
      </w:pPr>
      <w:r>
        <w:t>e.</w:t>
      </w:r>
      <w:r>
        <w:tab/>
      </w:r>
      <w:r w:rsidR="00245547">
        <w:t>Reached out to you about your academic progress or performance</w:t>
      </w:r>
      <w:r w:rsidR="00512C02">
        <w:t xml:space="preserve"> [AAD</w:t>
      </w:r>
      <w:r w:rsidR="009D3D70">
        <w:t>03</w:t>
      </w:r>
      <w:r w:rsidR="00DB6621">
        <w:t>e</w:t>
      </w:r>
      <w:r w:rsidR="009D3D70">
        <w:t>]</w:t>
      </w:r>
    </w:p>
    <w:p w14:paraId="77DAA402" w14:textId="524CA03F" w:rsidR="00822369" w:rsidRDefault="00822369" w:rsidP="00822369">
      <w:pPr>
        <w:pStyle w:val="ITEM"/>
      </w:pPr>
      <w:r>
        <w:t>f.</w:t>
      </w:r>
      <w:r>
        <w:tab/>
      </w:r>
      <w:r w:rsidR="00245547">
        <w:t>Followed up with you regarding something they recommended</w:t>
      </w:r>
      <w:r w:rsidR="00512C02">
        <w:t xml:space="preserve"> [AAD</w:t>
      </w:r>
      <w:r w:rsidR="009D3D70">
        <w:t>03</w:t>
      </w:r>
      <w:r w:rsidR="00DB6621">
        <w:t>f</w:t>
      </w:r>
      <w:r w:rsidR="009D3D70">
        <w:t>]</w:t>
      </w:r>
    </w:p>
    <w:p w14:paraId="19D2D505" w14:textId="00118A5A" w:rsidR="00822369" w:rsidRDefault="00822369" w:rsidP="00822369">
      <w:pPr>
        <w:pStyle w:val="ITEM"/>
      </w:pPr>
      <w:r>
        <w:t>g.</w:t>
      </w:r>
      <w:r>
        <w:tab/>
      </w:r>
      <w:r w:rsidR="00245547">
        <w:t>Asked questions about your educational background and needs</w:t>
      </w:r>
      <w:r w:rsidR="00512C02">
        <w:t xml:space="preserve"> [AAD</w:t>
      </w:r>
      <w:r w:rsidR="009D3D70">
        <w:t>03</w:t>
      </w:r>
      <w:r w:rsidR="00DB6621">
        <w:t>g</w:t>
      </w:r>
      <w:r w:rsidR="009D3D70">
        <w:t>]</w:t>
      </w:r>
    </w:p>
    <w:p w14:paraId="44B0E3F9" w14:textId="049DA334" w:rsidR="00245547" w:rsidRDefault="00245547" w:rsidP="00245547">
      <w:pPr>
        <w:pStyle w:val="ITEM"/>
      </w:pPr>
      <w:r>
        <w:t>h.</w:t>
      </w:r>
      <w:r>
        <w:tab/>
        <w:t>Actively listened to your concerns</w:t>
      </w:r>
      <w:r w:rsidR="00512C02">
        <w:t xml:space="preserve"> [AAD</w:t>
      </w:r>
      <w:r w:rsidR="009D3D70">
        <w:t>03</w:t>
      </w:r>
      <w:r w:rsidR="00DB6621">
        <w:t>h</w:t>
      </w:r>
      <w:r w:rsidR="009D3D70">
        <w:t>]</w:t>
      </w:r>
    </w:p>
    <w:p w14:paraId="51269395" w14:textId="34C4CE0E" w:rsidR="00245547" w:rsidRDefault="00245547" w:rsidP="00245547">
      <w:pPr>
        <w:pStyle w:val="ITEM"/>
      </w:pPr>
      <w:r>
        <w:t>i.</w:t>
      </w:r>
      <w:r>
        <w:tab/>
        <w:t>Respected your identity and culture</w:t>
      </w:r>
      <w:r w:rsidR="00512C02">
        <w:t xml:space="preserve"> [AAD</w:t>
      </w:r>
      <w:r w:rsidR="009D3D70">
        <w:t>03</w:t>
      </w:r>
      <w:r w:rsidR="00DB6621">
        <w:t>i</w:t>
      </w:r>
      <w:r w:rsidR="009D3D70">
        <w:t>]</w:t>
      </w:r>
    </w:p>
    <w:p w14:paraId="4FF8A9F2" w14:textId="24E070D9" w:rsidR="00245547" w:rsidRDefault="00245547" w:rsidP="00245547">
      <w:pPr>
        <w:pStyle w:val="ITEM"/>
      </w:pPr>
      <w:r>
        <w:t>j.</w:t>
      </w:r>
      <w:r>
        <w:tab/>
        <w:t>Cared about your overall well-being</w:t>
      </w:r>
      <w:r w:rsidR="00512C02">
        <w:t xml:space="preserve"> [AAD</w:t>
      </w:r>
      <w:r w:rsidR="009D3D70">
        <w:t>03</w:t>
      </w:r>
      <w:r w:rsidR="00DB6621">
        <w:t>j</w:t>
      </w:r>
      <w:r w:rsidR="009D3D70">
        <w:t>]</w:t>
      </w:r>
    </w:p>
    <w:p w14:paraId="261B4796" w14:textId="007DA3B3" w:rsidR="007156CF" w:rsidRDefault="007156CF" w:rsidP="007156CF">
      <w:pPr>
        <w:pStyle w:val="SPACER"/>
      </w:pPr>
    </w:p>
    <w:p w14:paraId="039ACAB9" w14:textId="3A94CDEB" w:rsidR="00251186" w:rsidRDefault="00251186" w:rsidP="00251186">
      <w:pPr>
        <w:pStyle w:val="RECODEitem"/>
        <w:ind w:left="756"/>
      </w:pPr>
      <w:r w:rsidRPr="002965C8">
        <w:t>[</w:t>
      </w:r>
      <w:r>
        <w:t>RECODED] To accommodate SAS users, recodes of question 3 are included in the data file to include “Not applicable” as a valid response.</w:t>
      </w:r>
    </w:p>
    <w:p w14:paraId="645FCB4F" w14:textId="1F6FE89C" w:rsidR="00251186" w:rsidRDefault="00251186" w:rsidP="00251186">
      <w:pPr>
        <w:pStyle w:val="RECODEitemvalues"/>
        <w:ind w:left="576" w:firstLine="144"/>
      </w:pPr>
      <w:r>
        <w:t>Values: Very little=1, Some=2, Quite a bit=3, Very much=4, Not applicable=9</w:t>
      </w:r>
    </w:p>
    <w:p w14:paraId="4A078711" w14:textId="6CC4E261" w:rsidR="00251186" w:rsidRDefault="00251186" w:rsidP="00251186">
      <w:pPr>
        <w:pStyle w:val="RECODEitemvalues"/>
        <w:ind w:left="576" w:firstLine="144"/>
        <w:rPr>
          <w:i w:val="0"/>
        </w:rPr>
      </w:pPr>
      <w:r>
        <w:rPr>
          <w:i w:val="0"/>
        </w:rPr>
        <w:t>- Been available when needed [AAD03aR]</w:t>
      </w:r>
    </w:p>
    <w:p w14:paraId="1DD56A33" w14:textId="0D8687F9" w:rsidR="00251186" w:rsidRDefault="00251186" w:rsidP="00251186">
      <w:pPr>
        <w:pStyle w:val="RECODEitemvalues"/>
        <w:ind w:left="576" w:firstLine="144"/>
        <w:rPr>
          <w:i w:val="0"/>
        </w:rPr>
      </w:pPr>
      <w:r>
        <w:rPr>
          <w:i w:val="0"/>
        </w:rPr>
        <w:t xml:space="preserve">- Provided prompt and accurate information </w:t>
      </w:r>
      <w:r w:rsidR="002E4088">
        <w:rPr>
          <w:i w:val="0"/>
        </w:rPr>
        <w:t>[AAD03b</w:t>
      </w:r>
      <w:r>
        <w:rPr>
          <w:i w:val="0"/>
        </w:rPr>
        <w:t>R]</w:t>
      </w:r>
    </w:p>
    <w:p w14:paraId="1F57E3E5" w14:textId="140DEDE9" w:rsidR="00251186" w:rsidRDefault="00251186" w:rsidP="00251186">
      <w:pPr>
        <w:pStyle w:val="RECODEitemvalues"/>
        <w:ind w:left="576" w:firstLine="144"/>
        <w:rPr>
          <w:i w:val="0"/>
        </w:rPr>
      </w:pPr>
      <w:r>
        <w:rPr>
          <w:i w:val="0"/>
        </w:rPr>
        <w:t xml:space="preserve">- Provided information about learning support services (tutoring, writing center, success skills, etc.) </w:t>
      </w:r>
      <w:r w:rsidR="002E4088">
        <w:rPr>
          <w:i w:val="0"/>
        </w:rPr>
        <w:t>[AAD03c</w:t>
      </w:r>
      <w:r>
        <w:rPr>
          <w:i w:val="0"/>
        </w:rPr>
        <w:t>R]</w:t>
      </w:r>
    </w:p>
    <w:p w14:paraId="09CE98F8" w14:textId="5CFE078E" w:rsidR="00251186" w:rsidRDefault="00251186" w:rsidP="00251186">
      <w:pPr>
        <w:pStyle w:val="RECODEitemvalues"/>
        <w:ind w:left="576" w:firstLine="144"/>
        <w:rPr>
          <w:i w:val="0"/>
        </w:rPr>
      </w:pPr>
      <w:r>
        <w:rPr>
          <w:i w:val="0"/>
        </w:rPr>
        <w:t xml:space="preserve">- Notified you of important policies and deadlines </w:t>
      </w:r>
      <w:r w:rsidR="002E4088">
        <w:rPr>
          <w:i w:val="0"/>
        </w:rPr>
        <w:t>[AAD03d</w:t>
      </w:r>
      <w:r>
        <w:rPr>
          <w:i w:val="0"/>
        </w:rPr>
        <w:t>R]</w:t>
      </w:r>
    </w:p>
    <w:p w14:paraId="55CF0E3A" w14:textId="6E67D394" w:rsidR="00251186" w:rsidRDefault="00251186" w:rsidP="00251186">
      <w:pPr>
        <w:pStyle w:val="RECODEitemvalues"/>
        <w:ind w:left="576" w:firstLine="144"/>
        <w:rPr>
          <w:i w:val="0"/>
        </w:rPr>
      </w:pPr>
      <w:r>
        <w:rPr>
          <w:i w:val="0"/>
        </w:rPr>
        <w:t xml:space="preserve">- Reached out to you about your academic progress or performance </w:t>
      </w:r>
      <w:r w:rsidR="002E4088">
        <w:rPr>
          <w:i w:val="0"/>
        </w:rPr>
        <w:t>[AAD03e</w:t>
      </w:r>
      <w:r>
        <w:rPr>
          <w:i w:val="0"/>
        </w:rPr>
        <w:t>R]</w:t>
      </w:r>
    </w:p>
    <w:p w14:paraId="0361A064" w14:textId="60169AF3" w:rsidR="00251186" w:rsidRDefault="00251186" w:rsidP="00251186">
      <w:pPr>
        <w:pStyle w:val="RECODEitemvalues"/>
        <w:ind w:left="576" w:firstLine="144"/>
        <w:rPr>
          <w:i w:val="0"/>
        </w:rPr>
      </w:pPr>
      <w:r>
        <w:rPr>
          <w:i w:val="0"/>
        </w:rPr>
        <w:t xml:space="preserve">- Followed up with you regarding something they recommended </w:t>
      </w:r>
      <w:r w:rsidR="002E4088">
        <w:rPr>
          <w:i w:val="0"/>
        </w:rPr>
        <w:t>[AAD03f</w:t>
      </w:r>
      <w:r>
        <w:rPr>
          <w:i w:val="0"/>
        </w:rPr>
        <w:t>R]</w:t>
      </w:r>
    </w:p>
    <w:p w14:paraId="6EFDBF99" w14:textId="3BF5A4B2" w:rsidR="00262F1F" w:rsidRDefault="00251186" w:rsidP="00251186">
      <w:pPr>
        <w:pStyle w:val="RECODEitemvalues"/>
        <w:ind w:left="576" w:firstLine="144"/>
        <w:rPr>
          <w:i w:val="0"/>
        </w:rPr>
      </w:pPr>
      <w:r>
        <w:rPr>
          <w:i w:val="0"/>
        </w:rPr>
        <w:t xml:space="preserve">- Asked questions about your educational background and needs </w:t>
      </w:r>
      <w:r w:rsidR="002E4088">
        <w:rPr>
          <w:i w:val="0"/>
        </w:rPr>
        <w:t>[AAD03g</w:t>
      </w:r>
      <w:r>
        <w:rPr>
          <w:i w:val="0"/>
        </w:rPr>
        <w:t>R]</w:t>
      </w:r>
    </w:p>
    <w:p w14:paraId="081CFF29" w14:textId="037FA15C" w:rsidR="00251186" w:rsidRDefault="00251186" w:rsidP="00251186">
      <w:pPr>
        <w:pStyle w:val="RECODEitemvalues"/>
        <w:ind w:left="576" w:firstLine="144"/>
        <w:rPr>
          <w:i w:val="0"/>
        </w:rPr>
      </w:pPr>
      <w:r>
        <w:rPr>
          <w:i w:val="0"/>
        </w:rPr>
        <w:t xml:space="preserve">- Actively listened to your concerns </w:t>
      </w:r>
      <w:r w:rsidR="002E4088">
        <w:rPr>
          <w:i w:val="0"/>
        </w:rPr>
        <w:t>[AAD03h</w:t>
      </w:r>
      <w:r>
        <w:rPr>
          <w:i w:val="0"/>
        </w:rPr>
        <w:t>R]</w:t>
      </w:r>
    </w:p>
    <w:p w14:paraId="2F73A122" w14:textId="6F8E2C6C" w:rsidR="00251186" w:rsidRDefault="00251186" w:rsidP="00251186">
      <w:pPr>
        <w:pStyle w:val="RECODEitemvalues"/>
        <w:ind w:left="576" w:firstLine="144"/>
        <w:rPr>
          <w:i w:val="0"/>
        </w:rPr>
      </w:pPr>
      <w:r>
        <w:rPr>
          <w:i w:val="0"/>
        </w:rPr>
        <w:t xml:space="preserve">- Respected your identity and culture </w:t>
      </w:r>
      <w:r w:rsidR="002E4088">
        <w:rPr>
          <w:i w:val="0"/>
        </w:rPr>
        <w:t>[AAD03i</w:t>
      </w:r>
      <w:r>
        <w:rPr>
          <w:i w:val="0"/>
        </w:rPr>
        <w:t>R]</w:t>
      </w:r>
    </w:p>
    <w:p w14:paraId="5F103E50" w14:textId="2F6C6699" w:rsidR="005F3FD4" w:rsidRPr="000061E3" w:rsidRDefault="00251186" w:rsidP="000061E3">
      <w:pPr>
        <w:pStyle w:val="RECODEitemvalues"/>
        <w:ind w:left="576" w:firstLine="144"/>
        <w:rPr>
          <w:i w:val="0"/>
        </w:rPr>
      </w:pPr>
      <w:r>
        <w:rPr>
          <w:i w:val="0"/>
        </w:rPr>
        <w:t xml:space="preserve">- Cared about your overall well-being </w:t>
      </w:r>
      <w:r w:rsidR="002E4088">
        <w:rPr>
          <w:i w:val="0"/>
        </w:rPr>
        <w:t>[AAD03j</w:t>
      </w:r>
      <w:r>
        <w:rPr>
          <w:i w:val="0"/>
        </w:rPr>
        <w:t>R]</w:t>
      </w:r>
    </w:p>
    <w:p w14:paraId="0904648E" w14:textId="77777777" w:rsidR="00262F1F" w:rsidRDefault="00262F1F" w:rsidP="007156CF">
      <w:pPr>
        <w:pStyle w:val="SPACER"/>
      </w:pPr>
    </w:p>
    <w:p w14:paraId="379132DC" w14:textId="04565BDA" w:rsidR="007156CF" w:rsidRDefault="007156CF" w:rsidP="007156CF">
      <w:pPr>
        <w:pStyle w:val="Heading1"/>
      </w:pPr>
      <w:r>
        <w:t xml:space="preserve">4. </w:t>
      </w:r>
      <w:r w:rsidR="00262F1F">
        <w:t>Thinking about academic advising, about how often did someone at your institution discuss the following with you?</w:t>
      </w:r>
    </w:p>
    <w:p w14:paraId="33E66FA5" w14:textId="50A4763D" w:rsidR="00262F1F" w:rsidRDefault="00262F1F" w:rsidP="00262F1F">
      <w:pPr>
        <w:pStyle w:val="RESPONSE"/>
      </w:pPr>
      <w:r>
        <w:t>Response options: Never=1, Rarely=2, Sometimes=3, Often=4,</w:t>
      </w:r>
      <w:r w:rsidR="00D81574">
        <w:t xml:space="preserve"> </w:t>
      </w:r>
      <w:r w:rsidR="00A14D0A">
        <w:t>Very often=5,</w:t>
      </w:r>
      <w:r>
        <w:t xml:space="preserve"> Not applicable</w:t>
      </w:r>
      <w:r w:rsidR="000061E3">
        <w:t xml:space="preserve"> (coded as missing)</w:t>
      </w:r>
      <w:r>
        <w:t>=9</w:t>
      </w:r>
    </w:p>
    <w:p w14:paraId="2A55D819" w14:textId="60C48CD4" w:rsidR="00262F1F" w:rsidRDefault="00262F1F" w:rsidP="00262F1F">
      <w:pPr>
        <w:pStyle w:val="ITEM"/>
      </w:pPr>
      <w:r>
        <w:t>a.</w:t>
      </w:r>
      <w:r>
        <w:tab/>
      </w:r>
      <w:r w:rsidR="005F3FD4">
        <w:t>Your academic goals and future plans</w:t>
      </w:r>
      <w:r w:rsidR="00512C02">
        <w:t xml:space="preserve"> [AAD</w:t>
      </w:r>
      <w:r w:rsidR="000B1615">
        <w:t>04a]</w:t>
      </w:r>
    </w:p>
    <w:p w14:paraId="3A4FF1AD" w14:textId="61792F8C" w:rsidR="00262F1F" w:rsidRDefault="00262F1F" w:rsidP="00262F1F">
      <w:pPr>
        <w:pStyle w:val="ITEM"/>
      </w:pPr>
      <w:r>
        <w:t>b.</w:t>
      </w:r>
      <w:r>
        <w:tab/>
      </w:r>
      <w:r w:rsidR="005F3FD4">
        <w:t>How your major or expected major relates to your goals and future plans</w:t>
      </w:r>
      <w:r w:rsidR="00512C02">
        <w:t xml:space="preserve"> [AAD</w:t>
      </w:r>
      <w:r w:rsidR="000B1615">
        <w:t>04b]</w:t>
      </w:r>
    </w:p>
    <w:p w14:paraId="27F75556" w14:textId="00B58DDC" w:rsidR="00262F1F" w:rsidRDefault="00262F1F" w:rsidP="00262F1F">
      <w:pPr>
        <w:pStyle w:val="ITEM"/>
      </w:pPr>
      <w:r>
        <w:t>c.</w:t>
      </w:r>
      <w:r>
        <w:tab/>
      </w:r>
      <w:r w:rsidR="005F3FD4">
        <w:t>Special opportunities (study abroad, internship, service-learning, research, etc.)</w:t>
      </w:r>
      <w:r w:rsidR="00512C02">
        <w:t xml:space="preserve"> [AAD</w:t>
      </w:r>
      <w:r w:rsidR="000B1615">
        <w:t>04c]</w:t>
      </w:r>
    </w:p>
    <w:p w14:paraId="569195C3" w14:textId="638D23BD" w:rsidR="00262F1F" w:rsidRDefault="00262F1F" w:rsidP="00262F1F">
      <w:pPr>
        <w:pStyle w:val="ITEM"/>
      </w:pPr>
      <w:r>
        <w:t>d.</w:t>
      </w:r>
      <w:r>
        <w:tab/>
      </w:r>
      <w:r w:rsidR="005F3FD4">
        <w:t>Participation in co-curricular activities (organizations or clubs, performing arts, sports, etc.)</w:t>
      </w:r>
      <w:r w:rsidR="00512C02">
        <w:t xml:space="preserve"> [AAD</w:t>
      </w:r>
      <w:r w:rsidR="000B1615">
        <w:t>04d]</w:t>
      </w:r>
    </w:p>
    <w:p w14:paraId="45D4102C" w14:textId="03853352" w:rsidR="00DA77D3" w:rsidRDefault="00262F1F" w:rsidP="00DA77D3">
      <w:pPr>
        <w:pStyle w:val="ITEM"/>
      </w:pPr>
      <w:r>
        <w:t>e.</w:t>
      </w:r>
      <w:r>
        <w:tab/>
      </w:r>
      <w:r w:rsidR="005F3FD4">
        <w:t>Resources for your well-being (health, counseling, financial guidance, etc.)</w:t>
      </w:r>
      <w:r w:rsidR="00512C02">
        <w:t xml:space="preserve"> [AAD</w:t>
      </w:r>
      <w:r w:rsidR="000B1615">
        <w:t>04</w:t>
      </w:r>
      <w:r w:rsidR="00DA77D3">
        <w:t>e]</w:t>
      </w:r>
    </w:p>
    <w:p w14:paraId="22305781" w14:textId="3399C702" w:rsidR="000061E3" w:rsidRDefault="000061E3" w:rsidP="000061E3">
      <w:pPr>
        <w:pStyle w:val="SPACER"/>
      </w:pPr>
    </w:p>
    <w:p w14:paraId="2D7454B8" w14:textId="5708AA39" w:rsidR="000061E3" w:rsidRDefault="000061E3" w:rsidP="000061E3">
      <w:pPr>
        <w:pStyle w:val="RECODEitem"/>
      </w:pPr>
      <w:r>
        <w:t>[RECODED] To accommodate SAS users, recodes of question 4 are included in the data file to include “Not applicable” as a valid response.</w:t>
      </w:r>
    </w:p>
    <w:p w14:paraId="02774293" w14:textId="7235DBFE" w:rsidR="000061E3" w:rsidRDefault="000061E3" w:rsidP="000061E3">
      <w:pPr>
        <w:pStyle w:val="RECODEitemvalues"/>
      </w:pPr>
      <w:r>
        <w:tab/>
        <w:t>Values: Never=1, Rarely=2, Sometimes=3, Often=4, Very often=5, Not applicable=9</w:t>
      </w:r>
    </w:p>
    <w:p w14:paraId="61048B1B" w14:textId="6C84A5A0" w:rsidR="000061E3" w:rsidRDefault="000061E3" w:rsidP="000061E3">
      <w:pPr>
        <w:pStyle w:val="RECODEitemvalues"/>
        <w:ind w:left="720" w:firstLine="144"/>
        <w:rPr>
          <w:i w:val="0"/>
        </w:rPr>
      </w:pPr>
      <w:r>
        <w:rPr>
          <w:i w:val="0"/>
        </w:rPr>
        <w:t>- Your academic goals and future plans [AAD04aR]</w:t>
      </w:r>
    </w:p>
    <w:p w14:paraId="06597476" w14:textId="29D6A498" w:rsidR="000061E3" w:rsidRDefault="000061E3" w:rsidP="000061E3">
      <w:pPr>
        <w:pStyle w:val="RECODEitemvalues"/>
        <w:ind w:left="720" w:firstLine="144"/>
        <w:rPr>
          <w:i w:val="0"/>
        </w:rPr>
      </w:pPr>
      <w:r>
        <w:rPr>
          <w:i w:val="0"/>
        </w:rPr>
        <w:t xml:space="preserve">- How your major or expected major relates to your goals and future plans </w:t>
      </w:r>
      <w:r w:rsidR="00F87B1F">
        <w:rPr>
          <w:i w:val="0"/>
        </w:rPr>
        <w:t>[AAD04b</w:t>
      </w:r>
      <w:r>
        <w:rPr>
          <w:i w:val="0"/>
        </w:rPr>
        <w:t>R]</w:t>
      </w:r>
    </w:p>
    <w:p w14:paraId="30D58AB1" w14:textId="7466AF23" w:rsidR="000061E3" w:rsidRDefault="000061E3" w:rsidP="000061E3">
      <w:pPr>
        <w:pStyle w:val="RECODEitemvalues"/>
        <w:ind w:left="720" w:firstLine="144"/>
        <w:rPr>
          <w:i w:val="0"/>
        </w:rPr>
      </w:pPr>
      <w:r>
        <w:rPr>
          <w:i w:val="0"/>
        </w:rPr>
        <w:t xml:space="preserve">- Special opportunities (study abroad, internship, service-learning, research, etc.) </w:t>
      </w:r>
      <w:r w:rsidR="00F87B1F">
        <w:rPr>
          <w:i w:val="0"/>
        </w:rPr>
        <w:t>[AAD04c</w:t>
      </w:r>
      <w:r>
        <w:rPr>
          <w:i w:val="0"/>
        </w:rPr>
        <w:t>R]</w:t>
      </w:r>
    </w:p>
    <w:p w14:paraId="0B366825" w14:textId="116B18D4" w:rsidR="000061E3" w:rsidRDefault="000061E3" w:rsidP="000061E3">
      <w:pPr>
        <w:pStyle w:val="RECODEitemvalues"/>
        <w:ind w:left="720" w:firstLine="144"/>
        <w:rPr>
          <w:i w:val="0"/>
        </w:rPr>
      </w:pPr>
      <w:r>
        <w:rPr>
          <w:i w:val="0"/>
        </w:rPr>
        <w:t xml:space="preserve">- Participation in co-curricular activities (organizations or clubs, performing arts, sports, etc.) </w:t>
      </w:r>
      <w:r w:rsidR="00F87B1F">
        <w:rPr>
          <w:i w:val="0"/>
        </w:rPr>
        <w:t>[AAD04d</w:t>
      </w:r>
      <w:r>
        <w:rPr>
          <w:i w:val="0"/>
        </w:rPr>
        <w:t>R]</w:t>
      </w:r>
    </w:p>
    <w:p w14:paraId="174584CE" w14:textId="1B597AEF" w:rsidR="00F5328B" w:rsidRDefault="000061E3" w:rsidP="000061E3">
      <w:pPr>
        <w:pStyle w:val="RECODEitemvalues"/>
        <w:ind w:left="720" w:firstLine="144"/>
        <w:rPr>
          <w:i w:val="0"/>
        </w:rPr>
      </w:pPr>
      <w:r>
        <w:rPr>
          <w:i w:val="0"/>
        </w:rPr>
        <w:t xml:space="preserve">- Resources for your well-being (health, counseling, financial guidance, etc.) </w:t>
      </w:r>
      <w:r w:rsidR="00F87B1F">
        <w:rPr>
          <w:i w:val="0"/>
        </w:rPr>
        <w:t>[AAD04e</w:t>
      </w:r>
      <w:r>
        <w:rPr>
          <w:i w:val="0"/>
        </w:rPr>
        <w:t>R]</w:t>
      </w:r>
    </w:p>
    <w:p w14:paraId="52CDDEFE" w14:textId="77777777" w:rsidR="00F5328B" w:rsidRDefault="00F5328B">
      <w:pPr>
        <w:rPr>
          <w:rFonts w:ascii="Calibri" w:hAnsi="Calibri"/>
          <w:iCs/>
          <w:sz w:val="18"/>
          <w:szCs w:val="18"/>
        </w:rPr>
      </w:pPr>
      <w:r>
        <w:rPr>
          <w:i/>
        </w:rPr>
        <w:br w:type="page"/>
      </w:r>
    </w:p>
    <w:p w14:paraId="7D989AD6" w14:textId="41FABA6B" w:rsidR="00DA77D3" w:rsidRDefault="00DA77D3" w:rsidP="00DA77D3">
      <w:pPr>
        <w:pStyle w:val="Heading1"/>
      </w:pPr>
      <w:r>
        <w:lastRenderedPageBreak/>
        <w:t>5. How much have each of the following helped you develop your academic goals and future plans?</w:t>
      </w:r>
    </w:p>
    <w:p w14:paraId="627909CA" w14:textId="1ED75BAB" w:rsidR="00DA77D3" w:rsidRDefault="00DA77D3" w:rsidP="00DA77D3">
      <w:pPr>
        <w:pStyle w:val="RESPONSE"/>
      </w:pPr>
      <w:r>
        <w:t>Response options: Very little=1, Some=</w:t>
      </w:r>
      <w:r w:rsidR="00A14D0A">
        <w:t xml:space="preserve">2, Quite a bit=3, Very much=4, </w:t>
      </w:r>
      <w:r>
        <w:t>Not applicable</w:t>
      </w:r>
      <w:r w:rsidR="00D07A8D">
        <w:t xml:space="preserve"> (coded as missing)</w:t>
      </w:r>
      <w:r>
        <w:t>=9</w:t>
      </w:r>
    </w:p>
    <w:p w14:paraId="58796292" w14:textId="30B157E9" w:rsidR="00DA77D3" w:rsidRDefault="00DA77D3" w:rsidP="00DA77D3">
      <w:pPr>
        <w:pStyle w:val="ITEM"/>
      </w:pPr>
      <w:r>
        <w:t>a.</w:t>
      </w:r>
      <w:r>
        <w:tab/>
      </w:r>
      <w:r w:rsidR="00A77639">
        <w:t>Academic advisor, faculty, or staff assigned to advise you</w:t>
      </w:r>
      <w:r w:rsidR="00512C02">
        <w:t xml:space="preserve"> [AAD</w:t>
      </w:r>
      <w:r w:rsidR="005372B7">
        <w:t>05a]</w:t>
      </w:r>
    </w:p>
    <w:p w14:paraId="43C77339" w14:textId="3B49E063" w:rsidR="00DA77D3" w:rsidRDefault="00DA77D3" w:rsidP="00DA77D3">
      <w:pPr>
        <w:pStyle w:val="ITEM"/>
      </w:pPr>
      <w:r>
        <w:t>b.</w:t>
      </w:r>
      <w:r>
        <w:tab/>
      </w:r>
      <w:r w:rsidR="00A77639">
        <w:t>Academic advisor(s) available to any student</w:t>
      </w:r>
      <w:r w:rsidR="00512C02">
        <w:t xml:space="preserve"> [AAD</w:t>
      </w:r>
      <w:r w:rsidR="005372B7">
        <w:t>05b]</w:t>
      </w:r>
    </w:p>
    <w:p w14:paraId="559C3908" w14:textId="576AC258" w:rsidR="00DA77D3" w:rsidRDefault="00DA77D3" w:rsidP="00DA77D3">
      <w:pPr>
        <w:pStyle w:val="ITEM"/>
      </w:pPr>
      <w:r>
        <w:t>c.</w:t>
      </w:r>
      <w:r>
        <w:tab/>
      </w:r>
      <w:r w:rsidR="00A77639">
        <w:t xml:space="preserve">Faculty or instructor(s) </w:t>
      </w:r>
      <w:r w:rsidR="00A77639" w:rsidRPr="00A77639">
        <w:rPr>
          <w:i/>
        </w:rPr>
        <w:t>not</w:t>
      </w:r>
      <w:r w:rsidR="00A77639">
        <w:t xml:space="preserve"> assigned to advise you</w:t>
      </w:r>
      <w:r w:rsidR="00512C02">
        <w:t xml:space="preserve"> [AAD</w:t>
      </w:r>
      <w:r w:rsidR="005372B7">
        <w:t>05c]</w:t>
      </w:r>
    </w:p>
    <w:p w14:paraId="6544D440" w14:textId="0235E209" w:rsidR="00DA77D3" w:rsidRDefault="00DA77D3" w:rsidP="00DA77D3">
      <w:pPr>
        <w:pStyle w:val="ITEM"/>
      </w:pPr>
      <w:r>
        <w:t>d.</w:t>
      </w:r>
      <w:r>
        <w:tab/>
      </w:r>
      <w:r w:rsidR="00A77639">
        <w:t>Online advising system (degree progress report, etc.)</w:t>
      </w:r>
      <w:r w:rsidR="00512C02">
        <w:t xml:space="preserve"> [AAD</w:t>
      </w:r>
      <w:r w:rsidR="005372B7">
        <w:t>05d]</w:t>
      </w:r>
    </w:p>
    <w:p w14:paraId="347C2D8E" w14:textId="47F544EA" w:rsidR="00A77639" w:rsidRDefault="00DA77D3" w:rsidP="00DA77D3">
      <w:pPr>
        <w:pStyle w:val="ITEM"/>
        <w:ind w:left="720" w:firstLine="0"/>
      </w:pPr>
      <w:r>
        <w:t>e.</w:t>
      </w:r>
      <w:r>
        <w:tab/>
      </w:r>
      <w:r w:rsidR="00A77639">
        <w:t>Website, catalog, or other published sources</w:t>
      </w:r>
      <w:r w:rsidR="00512C02">
        <w:t xml:space="preserve"> [AAD</w:t>
      </w:r>
      <w:r w:rsidR="005372B7">
        <w:t>05e]</w:t>
      </w:r>
    </w:p>
    <w:p w14:paraId="1AEC6E97" w14:textId="2E3ADAD5" w:rsidR="00A77639" w:rsidRDefault="00A77639" w:rsidP="00A77639">
      <w:pPr>
        <w:pStyle w:val="ITEM"/>
      </w:pPr>
      <w:r>
        <w:t>f.</w:t>
      </w:r>
      <w:r>
        <w:tab/>
      </w:r>
      <w:r w:rsidR="005C20D4">
        <w:t xml:space="preserve">Student services staff (career services, academic support, </w:t>
      </w:r>
      <w:r w:rsidR="006D06EB">
        <w:t>Trio</w:t>
      </w:r>
      <w:r w:rsidR="005C20D4">
        <w:t>, etc.)</w:t>
      </w:r>
      <w:r w:rsidR="00512C02">
        <w:t xml:space="preserve"> [AAD</w:t>
      </w:r>
      <w:r w:rsidR="005372B7">
        <w:t>05f]</w:t>
      </w:r>
    </w:p>
    <w:p w14:paraId="7B5B4DB3" w14:textId="4112C5AF" w:rsidR="00A77639" w:rsidRDefault="00A77639" w:rsidP="00A77639">
      <w:pPr>
        <w:pStyle w:val="ITEM"/>
      </w:pPr>
      <w:r>
        <w:t>g.</w:t>
      </w:r>
      <w:r>
        <w:tab/>
      </w:r>
      <w:r w:rsidR="005C20D4">
        <w:t>Success or academic coach</w:t>
      </w:r>
      <w:r w:rsidR="00512C02">
        <w:t xml:space="preserve"> [AAD</w:t>
      </w:r>
      <w:r w:rsidR="005372B7">
        <w:t>05g]</w:t>
      </w:r>
    </w:p>
    <w:p w14:paraId="78C0CABA" w14:textId="4D9F6E45" w:rsidR="00A77639" w:rsidRDefault="00A77639" w:rsidP="00A77639">
      <w:pPr>
        <w:pStyle w:val="ITEM"/>
      </w:pPr>
      <w:r>
        <w:t>h.</w:t>
      </w:r>
      <w:r>
        <w:tab/>
      </w:r>
      <w:r w:rsidR="005C20D4">
        <w:t>Peer advisor or mentor</w:t>
      </w:r>
      <w:r w:rsidR="00512C02">
        <w:t xml:space="preserve"> [AAD</w:t>
      </w:r>
      <w:r w:rsidR="005372B7">
        <w:t>05h]</w:t>
      </w:r>
    </w:p>
    <w:p w14:paraId="172E47C5" w14:textId="7595B4FC" w:rsidR="00A77639" w:rsidRDefault="00A77639" w:rsidP="00A77639">
      <w:pPr>
        <w:pStyle w:val="ITEM"/>
      </w:pPr>
      <w:proofErr w:type="spellStart"/>
      <w:r>
        <w:t>i</w:t>
      </w:r>
      <w:proofErr w:type="spellEnd"/>
      <w:r>
        <w:t>.</w:t>
      </w:r>
      <w:r>
        <w:tab/>
      </w:r>
      <w:r w:rsidR="005C20D4">
        <w:t>Friends or other students</w:t>
      </w:r>
      <w:r w:rsidR="00512C02">
        <w:t xml:space="preserve"> [AAD</w:t>
      </w:r>
      <w:r w:rsidR="005372B7">
        <w:t>05i]</w:t>
      </w:r>
    </w:p>
    <w:p w14:paraId="509C67E2" w14:textId="5EDA8009" w:rsidR="00A77639" w:rsidRDefault="00A77639" w:rsidP="00DA77D3">
      <w:pPr>
        <w:pStyle w:val="ITEM"/>
        <w:ind w:left="720" w:firstLine="0"/>
      </w:pPr>
      <w:r>
        <w:t>j.</w:t>
      </w:r>
      <w:r w:rsidR="005C20D4">
        <w:t xml:space="preserve">  </w:t>
      </w:r>
      <w:r>
        <w:tab/>
      </w:r>
      <w:r w:rsidR="005C20D4">
        <w:t>Family members</w:t>
      </w:r>
      <w:r w:rsidR="00512C02">
        <w:t xml:space="preserve"> [AAD</w:t>
      </w:r>
      <w:r w:rsidR="005372B7">
        <w:t>05j]</w:t>
      </w:r>
    </w:p>
    <w:p w14:paraId="1F4BC839" w14:textId="1410CF6B" w:rsidR="00D07A8D" w:rsidRDefault="00A77639" w:rsidP="00D07A8D">
      <w:pPr>
        <w:pStyle w:val="ITEM"/>
      </w:pPr>
      <w:r>
        <w:t>k.</w:t>
      </w:r>
      <w:r>
        <w:tab/>
      </w:r>
      <w:r w:rsidR="00B046A0">
        <w:t>Other, please specify</w:t>
      </w:r>
      <w:r w:rsidR="00512C02">
        <w:t>: [AAD</w:t>
      </w:r>
      <w:r w:rsidR="00D907A7">
        <w:t>0</w:t>
      </w:r>
      <w:r w:rsidR="005C20D4">
        <w:t>5</w:t>
      </w:r>
      <w:r w:rsidR="00512C02">
        <w:t>k]</w:t>
      </w:r>
    </w:p>
    <w:p w14:paraId="4A825B62" w14:textId="77777777" w:rsidR="006B4EFB" w:rsidRPr="006B4EFB" w:rsidRDefault="006B4EFB" w:rsidP="006B4EFB">
      <w:pPr>
        <w:pStyle w:val="SPACER"/>
      </w:pPr>
    </w:p>
    <w:p w14:paraId="6B59F8DB" w14:textId="11983811" w:rsidR="006B4EFB" w:rsidRPr="00D2381C" w:rsidRDefault="006B4EFB" w:rsidP="006B4EFB">
      <w:pPr>
        <w:pStyle w:val="Heading1"/>
        <w:ind w:left="540"/>
      </w:pPr>
      <w:r w:rsidRPr="00D2381C">
        <w:t xml:space="preserve">- </w:t>
      </w:r>
      <w:r>
        <w:t>Helped develop</w:t>
      </w:r>
      <w:r w:rsidRPr="00D2381C">
        <w:t>: Other, please specify: [</w:t>
      </w:r>
      <w:r>
        <w:t>AAD05k</w:t>
      </w:r>
      <w:r w:rsidRPr="00D2381C">
        <w:t>_txt]</w:t>
      </w:r>
    </w:p>
    <w:p w14:paraId="6F8C4757" w14:textId="21083DBD" w:rsidR="00D07A8D" w:rsidRDefault="006B4EFB" w:rsidP="007A5D9B">
      <w:pPr>
        <w:pStyle w:val="RESPONSE"/>
      </w:pPr>
      <w:r w:rsidRPr="00D2381C">
        <w:t>Response option: Text box</w:t>
      </w:r>
    </w:p>
    <w:p w14:paraId="6EB9C40D" w14:textId="77777777" w:rsidR="00D07A8D" w:rsidRPr="00D07A8D" w:rsidRDefault="00D07A8D" w:rsidP="00D07A8D">
      <w:pPr>
        <w:pStyle w:val="SPACER"/>
      </w:pPr>
    </w:p>
    <w:p w14:paraId="7E35DF7D" w14:textId="00FD2BEA" w:rsidR="00D07A8D" w:rsidRDefault="00D07A8D" w:rsidP="00D07A8D">
      <w:pPr>
        <w:pStyle w:val="RECODEitem"/>
      </w:pPr>
      <w:r>
        <w:t>[RECODED] To accommodate SAS users, recodes of question 5 are included in the data file to include “Not applicable” as a valid response.</w:t>
      </w:r>
    </w:p>
    <w:p w14:paraId="73CBB9D0" w14:textId="29357693" w:rsidR="00D07A8D" w:rsidRDefault="00D07A8D" w:rsidP="00D07A8D">
      <w:pPr>
        <w:pStyle w:val="RECODEitemvalues"/>
      </w:pPr>
      <w:r>
        <w:tab/>
        <w:t xml:space="preserve">Values: </w:t>
      </w:r>
      <w:r w:rsidRPr="00D07A8D">
        <w:t>Very little=1, Some=2, Quite a bit=3, Very much=4, Not applicable=9</w:t>
      </w:r>
    </w:p>
    <w:p w14:paraId="3B5C0ABB" w14:textId="6697E341" w:rsidR="00D07A8D" w:rsidRPr="00976FC3" w:rsidRDefault="00D07A8D" w:rsidP="00D07A8D">
      <w:pPr>
        <w:pStyle w:val="RECODEitemvalues"/>
        <w:ind w:left="720" w:firstLine="144"/>
        <w:rPr>
          <w:i w:val="0"/>
        </w:rPr>
      </w:pPr>
      <w:r w:rsidRPr="00976FC3">
        <w:rPr>
          <w:i w:val="0"/>
        </w:rPr>
        <w:t>- Academic advisor, faculty, or staff assigned to advise you [AAD05aR]</w:t>
      </w:r>
    </w:p>
    <w:p w14:paraId="69A4670E" w14:textId="6BF62886" w:rsidR="00D07A8D" w:rsidRPr="00976FC3" w:rsidRDefault="00D07A8D" w:rsidP="00D07A8D">
      <w:pPr>
        <w:pStyle w:val="RECODEitemvalues"/>
        <w:ind w:left="720" w:firstLine="144"/>
        <w:rPr>
          <w:i w:val="0"/>
        </w:rPr>
      </w:pPr>
      <w:r w:rsidRPr="00976FC3">
        <w:rPr>
          <w:i w:val="0"/>
        </w:rPr>
        <w:t>- Academic advisor(s) available to any student [AAD05bR]</w:t>
      </w:r>
    </w:p>
    <w:p w14:paraId="0D0925EA" w14:textId="3A240653" w:rsidR="00D07A8D" w:rsidRPr="00976FC3" w:rsidRDefault="00976FC3" w:rsidP="00D07A8D">
      <w:pPr>
        <w:pStyle w:val="RECODEitemvalues"/>
        <w:ind w:left="720" w:firstLine="144"/>
        <w:rPr>
          <w:i w:val="0"/>
        </w:rPr>
      </w:pPr>
      <w:r>
        <w:rPr>
          <w:i w:val="0"/>
        </w:rPr>
        <w:t xml:space="preserve">- </w:t>
      </w:r>
      <w:r w:rsidR="00D07A8D" w:rsidRPr="00976FC3">
        <w:rPr>
          <w:i w:val="0"/>
        </w:rPr>
        <w:t>Faculty or instructor(s) not assigned to advise you [AAD05cR]</w:t>
      </w:r>
    </w:p>
    <w:p w14:paraId="548F24AD" w14:textId="2DD0DF49" w:rsidR="00D07A8D" w:rsidRPr="00976FC3" w:rsidRDefault="00976FC3" w:rsidP="00D07A8D">
      <w:pPr>
        <w:pStyle w:val="RECODEitemvalues"/>
        <w:ind w:left="720" w:firstLine="144"/>
        <w:rPr>
          <w:i w:val="0"/>
        </w:rPr>
      </w:pPr>
      <w:r>
        <w:rPr>
          <w:i w:val="0"/>
        </w:rPr>
        <w:t xml:space="preserve">- </w:t>
      </w:r>
      <w:r w:rsidR="00D07A8D" w:rsidRPr="00976FC3">
        <w:rPr>
          <w:i w:val="0"/>
        </w:rPr>
        <w:t>Online advising system (degree progress report, etc.) [AAD05dR]</w:t>
      </w:r>
    </w:p>
    <w:p w14:paraId="17BE6C0A" w14:textId="080CC33B" w:rsidR="00D07A8D" w:rsidRPr="00976FC3" w:rsidRDefault="00976FC3" w:rsidP="00D07A8D">
      <w:pPr>
        <w:pStyle w:val="RECODEitemvalues"/>
        <w:ind w:left="720" w:firstLine="144"/>
        <w:rPr>
          <w:i w:val="0"/>
        </w:rPr>
      </w:pPr>
      <w:r>
        <w:rPr>
          <w:i w:val="0"/>
        </w:rPr>
        <w:t xml:space="preserve">- </w:t>
      </w:r>
      <w:r w:rsidR="00D07A8D" w:rsidRPr="00976FC3">
        <w:rPr>
          <w:i w:val="0"/>
        </w:rPr>
        <w:t>Website, catalog, or other published sources [AAD05eR]</w:t>
      </w:r>
    </w:p>
    <w:p w14:paraId="4FFFD1C1" w14:textId="5CEE76AC" w:rsidR="00D07A8D" w:rsidRPr="00976FC3" w:rsidRDefault="00976FC3" w:rsidP="00D07A8D">
      <w:pPr>
        <w:pStyle w:val="RECODEitemvalues"/>
        <w:ind w:left="720" w:firstLine="144"/>
        <w:rPr>
          <w:i w:val="0"/>
        </w:rPr>
      </w:pPr>
      <w:r>
        <w:rPr>
          <w:i w:val="0"/>
        </w:rPr>
        <w:t xml:space="preserve">- </w:t>
      </w:r>
      <w:r w:rsidR="00D07A8D" w:rsidRPr="00976FC3">
        <w:rPr>
          <w:i w:val="0"/>
        </w:rPr>
        <w:t>Student services staff (career services, academic support, TRIO, etc.) [AAD05fR]</w:t>
      </w:r>
    </w:p>
    <w:p w14:paraId="0075E73C" w14:textId="572109E1" w:rsidR="00D07A8D" w:rsidRPr="00976FC3" w:rsidRDefault="00976FC3" w:rsidP="00D07A8D">
      <w:pPr>
        <w:pStyle w:val="RECODEitemvalues"/>
        <w:ind w:left="720" w:firstLine="144"/>
        <w:rPr>
          <w:i w:val="0"/>
        </w:rPr>
      </w:pPr>
      <w:r>
        <w:rPr>
          <w:i w:val="0"/>
        </w:rPr>
        <w:t xml:space="preserve">- </w:t>
      </w:r>
      <w:r w:rsidR="00D07A8D" w:rsidRPr="00976FC3">
        <w:rPr>
          <w:i w:val="0"/>
        </w:rPr>
        <w:t>Success or academic coach [AAD05gR]</w:t>
      </w:r>
    </w:p>
    <w:p w14:paraId="6707A17E" w14:textId="6B5ED873" w:rsidR="00D07A8D" w:rsidRPr="00976FC3" w:rsidRDefault="00976FC3" w:rsidP="00D07A8D">
      <w:pPr>
        <w:pStyle w:val="RECODEitemvalues"/>
        <w:ind w:left="720" w:firstLine="144"/>
        <w:rPr>
          <w:i w:val="0"/>
        </w:rPr>
      </w:pPr>
      <w:r>
        <w:rPr>
          <w:i w:val="0"/>
        </w:rPr>
        <w:t xml:space="preserve">- </w:t>
      </w:r>
      <w:r w:rsidR="00D07A8D" w:rsidRPr="00976FC3">
        <w:rPr>
          <w:i w:val="0"/>
        </w:rPr>
        <w:t>Peer advisor or mentor [AAD05hR]</w:t>
      </w:r>
    </w:p>
    <w:p w14:paraId="3A705921" w14:textId="68A6A68E" w:rsidR="00D07A8D" w:rsidRPr="00976FC3" w:rsidRDefault="00976FC3" w:rsidP="00D07A8D">
      <w:pPr>
        <w:pStyle w:val="RECODEitemvalues"/>
        <w:ind w:left="720" w:firstLine="144"/>
        <w:rPr>
          <w:i w:val="0"/>
        </w:rPr>
      </w:pPr>
      <w:r>
        <w:rPr>
          <w:i w:val="0"/>
        </w:rPr>
        <w:t xml:space="preserve">- </w:t>
      </w:r>
      <w:r w:rsidR="00D07A8D" w:rsidRPr="00976FC3">
        <w:rPr>
          <w:i w:val="0"/>
        </w:rPr>
        <w:t>Friends or other students [AAD05iR]</w:t>
      </w:r>
    </w:p>
    <w:p w14:paraId="5A6E408D" w14:textId="18087528" w:rsidR="00D07A8D" w:rsidRPr="00976FC3" w:rsidRDefault="00976FC3" w:rsidP="00D07A8D">
      <w:pPr>
        <w:pStyle w:val="RECODEitemvalues"/>
        <w:ind w:left="720" w:firstLine="144"/>
        <w:rPr>
          <w:i w:val="0"/>
        </w:rPr>
      </w:pPr>
      <w:r>
        <w:rPr>
          <w:i w:val="0"/>
        </w:rPr>
        <w:t xml:space="preserve">- </w:t>
      </w:r>
      <w:r w:rsidR="00D07A8D" w:rsidRPr="00976FC3">
        <w:rPr>
          <w:i w:val="0"/>
        </w:rPr>
        <w:t>Family members [AAD05jR]</w:t>
      </w:r>
    </w:p>
    <w:p w14:paraId="0769B292" w14:textId="20317AED" w:rsidR="008D5598" w:rsidRPr="00976FC3" w:rsidRDefault="00976FC3" w:rsidP="00D07A8D">
      <w:pPr>
        <w:pStyle w:val="RECODEitemvalues"/>
        <w:ind w:left="720" w:firstLine="144"/>
        <w:rPr>
          <w:i w:val="0"/>
        </w:rPr>
      </w:pPr>
      <w:r>
        <w:rPr>
          <w:i w:val="0"/>
        </w:rPr>
        <w:t xml:space="preserve">- </w:t>
      </w:r>
      <w:r w:rsidR="00D07A8D" w:rsidRPr="00976FC3">
        <w:rPr>
          <w:i w:val="0"/>
        </w:rPr>
        <w:t>Other, please specify: [AAD05kR]</w:t>
      </w:r>
    </w:p>
    <w:p w14:paraId="76E5BD30" w14:textId="77777777" w:rsidR="00D07A8D" w:rsidRDefault="00D07A8D" w:rsidP="008D5598">
      <w:pPr>
        <w:pStyle w:val="Heading1"/>
      </w:pPr>
    </w:p>
    <w:p w14:paraId="784EB872" w14:textId="72CEC385" w:rsidR="007A5D9B" w:rsidRDefault="008D5598" w:rsidP="007A5D9B">
      <w:pPr>
        <w:pStyle w:val="Heading1"/>
      </w:pPr>
      <w:r>
        <w:t>6. Regarding academic advising, who has been the most</w:t>
      </w:r>
      <w:r w:rsidR="00512C02">
        <w:t xml:space="preserve"> helpful and in what way? [AAD</w:t>
      </w:r>
      <w:r>
        <w:t>06_txt</w:t>
      </w:r>
      <w:bookmarkStart w:id="1" w:name="_Hlk46321866"/>
      <w:r w:rsidR="007A5D9B">
        <w:t>]</w:t>
      </w:r>
    </w:p>
    <w:p w14:paraId="7F06EDC3" w14:textId="77777777" w:rsidR="007A5D9B" w:rsidRDefault="007A5D9B" w:rsidP="007A5D9B">
      <w:pPr>
        <w:pStyle w:val="RESPONSE"/>
      </w:pPr>
      <w:r>
        <w:t>Response option: Text box</w:t>
      </w:r>
    </w:p>
    <w:p w14:paraId="47DC57E3" w14:textId="6C726E03" w:rsidR="007A5D9B" w:rsidRPr="00C94434" w:rsidRDefault="007A5D9B" w:rsidP="007A5D9B">
      <w:pPr>
        <w:pStyle w:val="Note"/>
      </w:pPr>
      <w:r w:rsidRPr="00C94434">
        <w:t xml:space="preserve">Note: Responses to item </w:t>
      </w:r>
      <w:r>
        <w:t>6</w:t>
      </w:r>
      <w:r w:rsidRPr="00C94434">
        <w:t xml:space="preserve"> (</w:t>
      </w:r>
      <w:r>
        <w:t>AAD06</w:t>
      </w:r>
      <w:r w:rsidRPr="00C94434">
        <w:t>_txt) are provided in the SPSS data file and the "Student Comments" report.</w:t>
      </w:r>
    </w:p>
    <w:bookmarkEnd w:id="1"/>
    <w:p w14:paraId="0B9D6E77" w14:textId="17822EEB" w:rsidR="00BE5678" w:rsidRPr="00BE5678" w:rsidRDefault="00BE5678" w:rsidP="007A5D9B">
      <w:pPr>
        <w:pStyle w:val="Heading1"/>
      </w:pPr>
    </w:p>
    <w:sectPr w:rsidR="00BE5678" w:rsidRPr="00BE5678"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71133C69" w:rsidR="00D82110" w:rsidRPr="00132282" w:rsidRDefault="00D82110" w:rsidP="00EF7B95">
    <w:pPr>
      <w:pStyle w:val="Footer"/>
      <w:tabs>
        <w:tab w:val="clear" w:pos="4680"/>
        <w:tab w:val="clear" w:pos="9360"/>
        <w:tab w:val="left" w:pos="9090"/>
        <w:tab w:val="right" w:pos="10080"/>
      </w:tabs>
      <w:rPr>
        <w:sz w:val="18"/>
        <w:szCs w:val="18"/>
      </w:rPr>
    </w:pPr>
    <w:r w:rsidRPr="00132282">
      <w:rPr>
        <w:sz w:val="18"/>
        <w:szCs w:val="18"/>
      </w:rPr>
      <w:t>Copyright © 20</w:t>
    </w:r>
    <w:r w:rsidR="00641E78">
      <w:rPr>
        <w:sz w:val="18"/>
        <w:szCs w:val="18"/>
      </w:rPr>
      <w:t>20</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3BB872B1" w:rsidR="00D82110" w:rsidRPr="009C20E6" w:rsidRDefault="00A6718C" w:rsidP="009C20E6">
    <w:pPr>
      <w:pStyle w:val="Footer"/>
      <w:tabs>
        <w:tab w:val="clear" w:pos="4680"/>
        <w:tab w:val="clear" w:pos="9360"/>
        <w:tab w:val="right" w:pos="10080"/>
      </w:tabs>
      <w:rPr>
        <w:sz w:val="18"/>
        <w:szCs w:val="18"/>
      </w:rPr>
    </w:pPr>
    <w:r>
      <w:rPr>
        <w:sz w:val="18"/>
        <w:szCs w:val="18"/>
      </w:rPr>
      <w:t>Copyright © 20</w:t>
    </w:r>
    <w:r w:rsidR="00641E78">
      <w:rPr>
        <w:sz w:val="18"/>
        <w:szCs w:val="18"/>
      </w:rPr>
      <w:t>20</w:t>
    </w:r>
    <w:r w:rsidR="00D82110" w:rsidRPr="009C20E6">
      <w:rPr>
        <w:sz w:val="18"/>
        <w:szCs w:val="18"/>
      </w:rPr>
      <w:t xml:space="preserve"> Trus</w:t>
    </w:r>
    <w:r>
      <w:rPr>
        <w:sz w:val="18"/>
        <w:szCs w:val="18"/>
      </w:rPr>
      <w:t>tees of Indiana University</w:t>
    </w:r>
    <w:r>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426C63B4"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641E78">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63B40E92" w:rsidR="00D82110" w:rsidRPr="00D76FD4" w:rsidRDefault="00D82110" w:rsidP="009B6743">
    <w:pPr>
      <w:pStyle w:val="Header"/>
      <w:tabs>
        <w:tab w:val="clear" w:pos="4680"/>
        <w:tab w:val="center" w:pos="6480"/>
      </w:tabs>
      <w:ind w:left="2880" w:hanging="2880"/>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9B6743">
      <w:t>Academic Advising Module</w:t>
    </w:r>
    <w:r w:rsidR="002603D9">
      <w:t xml:space="preserve"> – NSSE 202</w:t>
    </w:r>
    <w:r w:rsidR="008E52AD">
      <w:t>1</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3D9491BC" w:rsidR="00D82110" w:rsidRPr="001B5348" w:rsidRDefault="007A5D9B" w:rsidP="00817056">
    <w:pPr>
      <w:pStyle w:val="Header"/>
      <w:jc w:val="center"/>
      <w:rPr>
        <w:szCs w:val="36"/>
      </w:rPr>
    </w:pPr>
    <w:r>
      <w:t>Academic Advising Module – NSSE 202</w:t>
    </w:r>
    <w:r w:rsidR="00BC60F7">
      <w:t>1</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4804683A" w:rsidR="00D82110" w:rsidRPr="001328D3" w:rsidRDefault="00D82110" w:rsidP="00492577">
    <w:pPr>
      <w:pStyle w:val="Header"/>
      <w:tabs>
        <w:tab w:val="clear" w:pos="4680"/>
        <w:tab w:val="clear" w:pos="9360"/>
        <w:tab w:val="left" w:pos="3600"/>
        <w:tab w:val="right" w:pos="10710"/>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2603D9">
      <w:t xml:space="preserve">Academic Advising Module - </w:t>
    </w:r>
    <w:r>
      <w:t>NSSE 20</w:t>
    </w:r>
    <w:r w:rsidR="00154CCA">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515BF9"/>
    <w:multiLevelType w:val="hybridMultilevel"/>
    <w:tmpl w:val="D82225B2"/>
    <w:lvl w:ilvl="0" w:tplc="AAF29E6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A6399"/>
    <w:multiLevelType w:val="hybridMultilevel"/>
    <w:tmpl w:val="4B5686B4"/>
    <w:lvl w:ilvl="0" w:tplc="2094290E">
      <w:start w:val="7"/>
      <w:numFmt w:val="bullet"/>
      <w:lvlText w:val="-"/>
      <w:lvlJc w:val="left"/>
      <w:pPr>
        <w:ind w:left="1116" w:hanging="360"/>
      </w:pPr>
      <w:rPr>
        <w:rFonts w:ascii="Calibri" w:eastAsiaTheme="minorHAnsi" w:hAnsi="Calibri" w:cs="Calibr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25"/>
  </w:num>
  <w:num w:numId="4">
    <w:abstractNumId w:val="4"/>
  </w:num>
  <w:num w:numId="5">
    <w:abstractNumId w:val="1"/>
  </w:num>
  <w:num w:numId="6">
    <w:abstractNumId w:val="26"/>
  </w:num>
  <w:num w:numId="7">
    <w:abstractNumId w:val="2"/>
  </w:num>
  <w:num w:numId="8">
    <w:abstractNumId w:val="5"/>
  </w:num>
  <w:num w:numId="9">
    <w:abstractNumId w:val="21"/>
  </w:num>
  <w:num w:numId="10">
    <w:abstractNumId w:val="7"/>
  </w:num>
  <w:num w:numId="11">
    <w:abstractNumId w:val="31"/>
  </w:num>
  <w:num w:numId="12">
    <w:abstractNumId w:val="17"/>
  </w:num>
  <w:num w:numId="13">
    <w:abstractNumId w:val="10"/>
  </w:num>
  <w:num w:numId="14">
    <w:abstractNumId w:val="14"/>
  </w:num>
  <w:num w:numId="15">
    <w:abstractNumId w:val="27"/>
  </w:num>
  <w:num w:numId="16">
    <w:abstractNumId w:val="3"/>
  </w:num>
  <w:num w:numId="17">
    <w:abstractNumId w:val="0"/>
  </w:num>
  <w:num w:numId="18">
    <w:abstractNumId w:val="28"/>
  </w:num>
  <w:num w:numId="19">
    <w:abstractNumId w:val="20"/>
  </w:num>
  <w:num w:numId="20">
    <w:abstractNumId w:val="29"/>
  </w:num>
  <w:num w:numId="21">
    <w:abstractNumId w:val="18"/>
  </w:num>
  <w:num w:numId="22">
    <w:abstractNumId w:val="19"/>
  </w:num>
  <w:num w:numId="23">
    <w:abstractNumId w:val="30"/>
  </w:num>
  <w:num w:numId="24">
    <w:abstractNumId w:val="15"/>
  </w:num>
  <w:num w:numId="25">
    <w:abstractNumId w:val="8"/>
  </w:num>
  <w:num w:numId="26">
    <w:abstractNumId w:val="22"/>
  </w:num>
  <w:num w:numId="27">
    <w:abstractNumId w:val="9"/>
  </w:num>
  <w:num w:numId="28">
    <w:abstractNumId w:val="32"/>
  </w:num>
  <w:num w:numId="29">
    <w:abstractNumId w:val="11"/>
  </w:num>
  <w:num w:numId="30">
    <w:abstractNumId w:val="13"/>
  </w:num>
  <w:num w:numId="31">
    <w:abstractNumId w:val="23"/>
  </w:num>
  <w:num w:numId="32">
    <w:abstractNumId w:val="12"/>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61E3"/>
    <w:rsid w:val="000151D8"/>
    <w:rsid w:val="000240AB"/>
    <w:rsid w:val="00025282"/>
    <w:rsid w:val="00042C6A"/>
    <w:rsid w:val="00046AF9"/>
    <w:rsid w:val="0004726E"/>
    <w:rsid w:val="000518C4"/>
    <w:rsid w:val="00060535"/>
    <w:rsid w:val="00072603"/>
    <w:rsid w:val="00072A65"/>
    <w:rsid w:val="000A36C0"/>
    <w:rsid w:val="000B1615"/>
    <w:rsid w:val="000C7169"/>
    <w:rsid w:val="00132282"/>
    <w:rsid w:val="001328D3"/>
    <w:rsid w:val="00142D41"/>
    <w:rsid w:val="00154CCA"/>
    <w:rsid w:val="0015615B"/>
    <w:rsid w:val="0015649A"/>
    <w:rsid w:val="001B5348"/>
    <w:rsid w:val="001C0731"/>
    <w:rsid w:val="001E3974"/>
    <w:rsid w:val="001F0AF5"/>
    <w:rsid w:val="002059FB"/>
    <w:rsid w:val="00226034"/>
    <w:rsid w:val="0023210D"/>
    <w:rsid w:val="002345FA"/>
    <w:rsid w:val="00245547"/>
    <w:rsid w:val="00251186"/>
    <w:rsid w:val="002556B2"/>
    <w:rsid w:val="002559A4"/>
    <w:rsid w:val="00256C4A"/>
    <w:rsid w:val="002603D9"/>
    <w:rsid w:val="00262F1F"/>
    <w:rsid w:val="002660C6"/>
    <w:rsid w:val="00292387"/>
    <w:rsid w:val="002965C8"/>
    <w:rsid w:val="002A29F3"/>
    <w:rsid w:val="002A5145"/>
    <w:rsid w:val="002A6100"/>
    <w:rsid w:val="002E4088"/>
    <w:rsid w:val="0030303C"/>
    <w:rsid w:val="00315D37"/>
    <w:rsid w:val="003223CC"/>
    <w:rsid w:val="003445D2"/>
    <w:rsid w:val="00360FD3"/>
    <w:rsid w:val="003715E4"/>
    <w:rsid w:val="003A3146"/>
    <w:rsid w:val="003A469B"/>
    <w:rsid w:val="003A7788"/>
    <w:rsid w:val="003C3145"/>
    <w:rsid w:val="003E555A"/>
    <w:rsid w:val="00434724"/>
    <w:rsid w:val="00451C02"/>
    <w:rsid w:val="00452965"/>
    <w:rsid w:val="004628F4"/>
    <w:rsid w:val="00465102"/>
    <w:rsid w:val="00467054"/>
    <w:rsid w:val="00480200"/>
    <w:rsid w:val="0048159D"/>
    <w:rsid w:val="00486286"/>
    <w:rsid w:val="00492577"/>
    <w:rsid w:val="004D7421"/>
    <w:rsid w:val="004E1126"/>
    <w:rsid w:val="004F001D"/>
    <w:rsid w:val="004F5AD9"/>
    <w:rsid w:val="005051A2"/>
    <w:rsid w:val="00506134"/>
    <w:rsid w:val="00512C02"/>
    <w:rsid w:val="00514F02"/>
    <w:rsid w:val="00515A38"/>
    <w:rsid w:val="00516BDD"/>
    <w:rsid w:val="005329C4"/>
    <w:rsid w:val="005347D5"/>
    <w:rsid w:val="005372B7"/>
    <w:rsid w:val="00537BD9"/>
    <w:rsid w:val="00554E08"/>
    <w:rsid w:val="00556F6B"/>
    <w:rsid w:val="005719B0"/>
    <w:rsid w:val="00580FA2"/>
    <w:rsid w:val="005918EE"/>
    <w:rsid w:val="00595CA7"/>
    <w:rsid w:val="005A4B1E"/>
    <w:rsid w:val="005A6CD5"/>
    <w:rsid w:val="005B0C20"/>
    <w:rsid w:val="005B4F03"/>
    <w:rsid w:val="005C0ED9"/>
    <w:rsid w:val="005C20D4"/>
    <w:rsid w:val="005C308A"/>
    <w:rsid w:val="005C7689"/>
    <w:rsid w:val="005F3FD4"/>
    <w:rsid w:val="00616BB2"/>
    <w:rsid w:val="006230B5"/>
    <w:rsid w:val="00624B9F"/>
    <w:rsid w:val="00641E78"/>
    <w:rsid w:val="00643012"/>
    <w:rsid w:val="00662FE8"/>
    <w:rsid w:val="00690E79"/>
    <w:rsid w:val="00693044"/>
    <w:rsid w:val="00697411"/>
    <w:rsid w:val="006A041D"/>
    <w:rsid w:val="006A17BB"/>
    <w:rsid w:val="006B3761"/>
    <w:rsid w:val="006B4EFB"/>
    <w:rsid w:val="006C2F0B"/>
    <w:rsid w:val="006D06EB"/>
    <w:rsid w:val="006F6B4C"/>
    <w:rsid w:val="00710B5E"/>
    <w:rsid w:val="007122F8"/>
    <w:rsid w:val="007156CF"/>
    <w:rsid w:val="00725135"/>
    <w:rsid w:val="007313B7"/>
    <w:rsid w:val="007363A9"/>
    <w:rsid w:val="007448C8"/>
    <w:rsid w:val="0074709D"/>
    <w:rsid w:val="00777BFB"/>
    <w:rsid w:val="007A1D6A"/>
    <w:rsid w:val="007A2161"/>
    <w:rsid w:val="007A5356"/>
    <w:rsid w:val="007A5D9B"/>
    <w:rsid w:val="007C43A0"/>
    <w:rsid w:val="00817056"/>
    <w:rsid w:val="00817961"/>
    <w:rsid w:val="00822369"/>
    <w:rsid w:val="0083364F"/>
    <w:rsid w:val="0086569C"/>
    <w:rsid w:val="008733B2"/>
    <w:rsid w:val="0089331C"/>
    <w:rsid w:val="008B72A3"/>
    <w:rsid w:val="008C020F"/>
    <w:rsid w:val="008C1829"/>
    <w:rsid w:val="008C1C6A"/>
    <w:rsid w:val="008D5598"/>
    <w:rsid w:val="008E52AD"/>
    <w:rsid w:val="008F2332"/>
    <w:rsid w:val="00902BD0"/>
    <w:rsid w:val="009314DC"/>
    <w:rsid w:val="00956D83"/>
    <w:rsid w:val="009648B5"/>
    <w:rsid w:val="009735F8"/>
    <w:rsid w:val="00974EB3"/>
    <w:rsid w:val="00976FC3"/>
    <w:rsid w:val="00980CC4"/>
    <w:rsid w:val="009B6743"/>
    <w:rsid w:val="009C0707"/>
    <w:rsid w:val="009C20E6"/>
    <w:rsid w:val="009D3D70"/>
    <w:rsid w:val="009E2607"/>
    <w:rsid w:val="00A03005"/>
    <w:rsid w:val="00A12DA3"/>
    <w:rsid w:val="00A139F5"/>
    <w:rsid w:val="00A14D0A"/>
    <w:rsid w:val="00A16373"/>
    <w:rsid w:val="00A614C8"/>
    <w:rsid w:val="00A642D9"/>
    <w:rsid w:val="00A6718C"/>
    <w:rsid w:val="00A77639"/>
    <w:rsid w:val="00A819B3"/>
    <w:rsid w:val="00AA0689"/>
    <w:rsid w:val="00AC093D"/>
    <w:rsid w:val="00AC4924"/>
    <w:rsid w:val="00AD4CFE"/>
    <w:rsid w:val="00AE0121"/>
    <w:rsid w:val="00AE3EA3"/>
    <w:rsid w:val="00AE4120"/>
    <w:rsid w:val="00AF1425"/>
    <w:rsid w:val="00B01952"/>
    <w:rsid w:val="00B046A0"/>
    <w:rsid w:val="00B119A6"/>
    <w:rsid w:val="00B32D30"/>
    <w:rsid w:val="00B36984"/>
    <w:rsid w:val="00B41C51"/>
    <w:rsid w:val="00B82017"/>
    <w:rsid w:val="00B8294E"/>
    <w:rsid w:val="00B96EC2"/>
    <w:rsid w:val="00BA3DF2"/>
    <w:rsid w:val="00BB2758"/>
    <w:rsid w:val="00BB5F20"/>
    <w:rsid w:val="00BC60F7"/>
    <w:rsid w:val="00BD3918"/>
    <w:rsid w:val="00BE5678"/>
    <w:rsid w:val="00BF2EFF"/>
    <w:rsid w:val="00C549D7"/>
    <w:rsid w:val="00C57DFF"/>
    <w:rsid w:val="00C76CC3"/>
    <w:rsid w:val="00C856EA"/>
    <w:rsid w:val="00C85B69"/>
    <w:rsid w:val="00C93549"/>
    <w:rsid w:val="00C95FBC"/>
    <w:rsid w:val="00CD7342"/>
    <w:rsid w:val="00CE3292"/>
    <w:rsid w:val="00CF2574"/>
    <w:rsid w:val="00CF65CF"/>
    <w:rsid w:val="00D03B54"/>
    <w:rsid w:val="00D07A8D"/>
    <w:rsid w:val="00D4163C"/>
    <w:rsid w:val="00D5414A"/>
    <w:rsid w:val="00D5669E"/>
    <w:rsid w:val="00D56D2A"/>
    <w:rsid w:val="00D76FD4"/>
    <w:rsid w:val="00D81574"/>
    <w:rsid w:val="00D82110"/>
    <w:rsid w:val="00D907A7"/>
    <w:rsid w:val="00DA3189"/>
    <w:rsid w:val="00DA77D3"/>
    <w:rsid w:val="00DB4089"/>
    <w:rsid w:val="00DB6621"/>
    <w:rsid w:val="00DC436F"/>
    <w:rsid w:val="00DE0123"/>
    <w:rsid w:val="00DE42E8"/>
    <w:rsid w:val="00E05D9F"/>
    <w:rsid w:val="00E118C5"/>
    <w:rsid w:val="00E20D43"/>
    <w:rsid w:val="00E4344B"/>
    <w:rsid w:val="00E62FF9"/>
    <w:rsid w:val="00E70E3F"/>
    <w:rsid w:val="00E82223"/>
    <w:rsid w:val="00E85C32"/>
    <w:rsid w:val="00E97241"/>
    <w:rsid w:val="00EA5CE1"/>
    <w:rsid w:val="00EB115E"/>
    <w:rsid w:val="00ED321A"/>
    <w:rsid w:val="00EE4462"/>
    <w:rsid w:val="00EF61D4"/>
    <w:rsid w:val="00EF6B2F"/>
    <w:rsid w:val="00EF7B95"/>
    <w:rsid w:val="00F05028"/>
    <w:rsid w:val="00F06BFD"/>
    <w:rsid w:val="00F11021"/>
    <w:rsid w:val="00F32DCC"/>
    <w:rsid w:val="00F44864"/>
    <w:rsid w:val="00F5328B"/>
    <w:rsid w:val="00F53D63"/>
    <w:rsid w:val="00F753FB"/>
    <w:rsid w:val="00F87B1F"/>
    <w:rsid w:val="00F9607C"/>
    <w:rsid w:val="00FB65B0"/>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75D8A-03FD-4D22-9EED-BFB3B7B48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7T14:04:00Z</dcterms:modified>
</cp:coreProperties>
</file>